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A50950" w14:textId="4693EF17" w:rsidR="00136948" w:rsidRPr="00C30939" w:rsidRDefault="00136948" w:rsidP="00C30939">
      <w:pPr>
        <w:jc w:val="center"/>
        <w:rPr>
          <w:b/>
          <w:bCs/>
          <w:sz w:val="24"/>
          <w:szCs w:val="24"/>
        </w:rPr>
      </w:pPr>
      <w:bookmarkStart w:id="0" w:name="_Hlk102639932"/>
      <w:r w:rsidRPr="00C30939">
        <w:rPr>
          <w:b/>
          <w:bCs/>
          <w:sz w:val="24"/>
          <w:szCs w:val="24"/>
        </w:rPr>
        <w:t>Výjezdní zasedání CZS a IRO, Velké Bílovice –</w:t>
      </w:r>
      <w:r w:rsidR="00FA020E" w:rsidRPr="00C30939">
        <w:rPr>
          <w:b/>
          <w:bCs/>
          <w:sz w:val="24"/>
          <w:szCs w:val="24"/>
        </w:rPr>
        <w:t xml:space="preserve"> </w:t>
      </w:r>
      <w:r w:rsidRPr="00C30939">
        <w:rPr>
          <w:b/>
          <w:bCs/>
          <w:sz w:val="24"/>
          <w:szCs w:val="24"/>
        </w:rPr>
        <w:t>28.</w:t>
      </w:r>
      <w:r w:rsidR="00FA020E" w:rsidRPr="00C30939">
        <w:rPr>
          <w:b/>
          <w:bCs/>
          <w:sz w:val="24"/>
          <w:szCs w:val="24"/>
        </w:rPr>
        <w:t>-29.</w:t>
      </w:r>
      <w:r w:rsidRPr="00C30939">
        <w:rPr>
          <w:b/>
          <w:bCs/>
          <w:sz w:val="24"/>
          <w:szCs w:val="24"/>
        </w:rPr>
        <w:t xml:space="preserve"> dubna</w:t>
      </w:r>
      <w:r w:rsidR="0066368D" w:rsidRPr="00C30939">
        <w:rPr>
          <w:b/>
          <w:bCs/>
          <w:sz w:val="24"/>
          <w:szCs w:val="24"/>
        </w:rPr>
        <w:t xml:space="preserve"> 2022</w:t>
      </w:r>
    </w:p>
    <w:p w14:paraId="6B8BC454" w14:textId="583F4831" w:rsidR="00FA020E" w:rsidRPr="00C30939" w:rsidRDefault="00FA020E" w:rsidP="00C30939">
      <w:pPr>
        <w:jc w:val="center"/>
        <w:rPr>
          <w:b/>
          <w:bCs/>
        </w:rPr>
      </w:pPr>
      <w:r w:rsidRPr="00C30939">
        <w:rPr>
          <w:b/>
          <w:bCs/>
        </w:rPr>
        <w:t>Blok z</w:t>
      </w:r>
      <w:r w:rsidR="006930C6" w:rsidRPr="00C30939">
        <w:rPr>
          <w:b/>
          <w:bCs/>
        </w:rPr>
        <w:t> </w:t>
      </w:r>
      <w:r w:rsidRPr="00C30939">
        <w:rPr>
          <w:b/>
          <w:bCs/>
        </w:rPr>
        <w:t>28</w:t>
      </w:r>
      <w:r w:rsidR="006930C6" w:rsidRPr="00C30939">
        <w:rPr>
          <w:b/>
          <w:bCs/>
        </w:rPr>
        <w:t>.</w:t>
      </w:r>
      <w:r w:rsidRPr="00C30939">
        <w:rPr>
          <w:b/>
          <w:bCs/>
        </w:rPr>
        <w:t xml:space="preserve"> dubna od 17 hodin:</w:t>
      </w:r>
    </w:p>
    <w:p w14:paraId="2B0C82F0" w14:textId="59D2DC08" w:rsidR="006930C6" w:rsidRPr="00B01AEB" w:rsidRDefault="00143330" w:rsidP="002C1D45">
      <w:pPr>
        <w:spacing w:after="0"/>
        <w:rPr>
          <w:b/>
          <w:bCs/>
        </w:rPr>
      </w:pPr>
      <w:r w:rsidRPr="00B01AEB">
        <w:rPr>
          <w:b/>
          <w:bCs/>
        </w:rPr>
        <w:t>VO:</w:t>
      </w:r>
    </w:p>
    <w:p w14:paraId="288EE880" w14:textId="3BD67E90" w:rsidR="00136948" w:rsidRDefault="006930C6" w:rsidP="006930C6">
      <w:pPr>
        <w:pStyle w:val="Odstavecseseznamem"/>
        <w:numPr>
          <w:ilvl w:val="0"/>
          <w:numId w:val="2"/>
        </w:numPr>
      </w:pPr>
      <w:r>
        <w:t>Z</w:t>
      </w:r>
      <w:r w:rsidR="00136948">
        <w:t>ahájení</w:t>
      </w:r>
      <w:r w:rsidR="0004775D">
        <w:t xml:space="preserve"> odpoledního bloku</w:t>
      </w:r>
      <w:r w:rsidR="00136948">
        <w:t xml:space="preserve"> a přivítání účastníků z IRO</w:t>
      </w:r>
    </w:p>
    <w:p w14:paraId="36EE3580" w14:textId="39486149" w:rsidR="006930C6" w:rsidRPr="00B01AEB" w:rsidRDefault="00136948" w:rsidP="002C1D45">
      <w:pPr>
        <w:spacing w:after="0"/>
        <w:rPr>
          <w:b/>
          <w:bCs/>
        </w:rPr>
      </w:pPr>
      <w:r w:rsidRPr="00B01AEB">
        <w:rPr>
          <w:b/>
          <w:bCs/>
        </w:rPr>
        <w:t>J</w:t>
      </w:r>
      <w:r w:rsidR="00B31E94" w:rsidRPr="00B01AEB">
        <w:rPr>
          <w:b/>
          <w:bCs/>
        </w:rPr>
        <w:t xml:space="preserve">. </w:t>
      </w:r>
      <w:r w:rsidR="00143330" w:rsidRPr="00B01AEB">
        <w:rPr>
          <w:b/>
          <w:bCs/>
        </w:rPr>
        <w:t>S</w:t>
      </w:r>
      <w:r w:rsidR="00B31E94" w:rsidRPr="00B01AEB">
        <w:rPr>
          <w:b/>
          <w:bCs/>
        </w:rPr>
        <w:t>trýčková</w:t>
      </w:r>
      <w:r w:rsidRPr="00B01AEB">
        <w:rPr>
          <w:b/>
          <w:bCs/>
        </w:rPr>
        <w:t xml:space="preserve"> </w:t>
      </w:r>
      <w:r w:rsidR="00143330" w:rsidRPr="00B01AEB">
        <w:rPr>
          <w:b/>
          <w:bCs/>
        </w:rPr>
        <w:t>+</w:t>
      </w:r>
      <w:r w:rsidRPr="00B01AEB">
        <w:rPr>
          <w:b/>
          <w:bCs/>
        </w:rPr>
        <w:t xml:space="preserve"> A</w:t>
      </w:r>
      <w:r w:rsidR="00B31E94" w:rsidRPr="00B01AEB">
        <w:rPr>
          <w:b/>
          <w:bCs/>
        </w:rPr>
        <w:t xml:space="preserve">. </w:t>
      </w:r>
      <w:r w:rsidR="00143330" w:rsidRPr="00B01AEB">
        <w:rPr>
          <w:b/>
          <w:bCs/>
        </w:rPr>
        <w:t>H</w:t>
      </w:r>
      <w:r w:rsidR="00B31E94" w:rsidRPr="00B01AEB">
        <w:rPr>
          <w:b/>
          <w:bCs/>
        </w:rPr>
        <w:t>ykl</w:t>
      </w:r>
      <w:r w:rsidRPr="00B01AEB">
        <w:rPr>
          <w:b/>
          <w:bCs/>
        </w:rPr>
        <w:t>:</w:t>
      </w:r>
    </w:p>
    <w:p w14:paraId="78D74307" w14:textId="5085720B" w:rsidR="00FA020E" w:rsidRDefault="00681A24" w:rsidP="006930C6">
      <w:pPr>
        <w:pStyle w:val="Odstavecseseznamem"/>
        <w:numPr>
          <w:ilvl w:val="0"/>
          <w:numId w:val="2"/>
        </w:numPr>
      </w:pPr>
      <w:r>
        <w:t>Vedení v</w:t>
      </w:r>
      <w:r w:rsidR="00FA020E">
        <w:t>zájemné</w:t>
      </w:r>
      <w:r>
        <w:t>ho</w:t>
      </w:r>
      <w:r w:rsidR="00FA020E">
        <w:t xml:space="preserve"> představování</w:t>
      </w:r>
      <w:r w:rsidR="009C6C65">
        <w:t xml:space="preserve"> účastníků</w:t>
      </w:r>
    </w:p>
    <w:p w14:paraId="6F65271C" w14:textId="00060F53" w:rsidR="006930C6" w:rsidRPr="00B01AEB" w:rsidRDefault="009C6C65" w:rsidP="002C1D45">
      <w:pPr>
        <w:spacing w:after="0"/>
        <w:rPr>
          <w:b/>
          <w:bCs/>
        </w:rPr>
      </w:pPr>
      <w:r w:rsidRPr="00B01AEB">
        <w:rPr>
          <w:b/>
          <w:bCs/>
        </w:rPr>
        <w:t>VO</w:t>
      </w:r>
      <w:r w:rsidR="006930C6" w:rsidRPr="00B01AEB">
        <w:rPr>
          <w:b/>
          <w:bCs/>
        </w:rPr>
        <w:t>:</w:t>
      </w:r>
    </w:p>
    <w:p w14:paraId="575975FC" w14:textId="327DB90C" w:rsidR="006930C6" w:rsidRDefault="006930C6" w:rsidP="006930C6">
      <w:pPr>
        <w:pStyle w:val="Odstavecseseznamem"/>
        <w:numPr>
          <w:ilvl w:val="0"/>
          <w:numId w:val="1"/>
        </w:numPr>
      </w:pPr>
      <w:r>
        <w:t xml:space="preserve">Nový organizační řád – rozdělení na </w:t>
      </w:r>
      <w:r w:rsidR="00D94F5D">
        <w:t xml:space="preserve">7 </w:t>
      </w:r>
      <w:r>
        <w:t>menší</w:t>
      </w:r>
      <w:r w:rsidR="00D94F5D">
        <w:t>ch</w:t>
      </w:r>
      <w:r>
        <w:t xml:space="preserve"> tým</w:t>
      </w:r>
      <w:r w:rsidR="00D94F5D">
        <w:t>ů</w:t>
      </w:r>
      <w:r>
        <w:t xml:space="preserve"> kvůli zefektivnění práce</w:t>
      </w:r>
    </w:p>
    <w:p w14:paraId="4EEB88AC" w14:textId="0B6111A3" w:rsidR="006930C6" w:rsidRDefault="0066368D" w:rsidP="006930C6">
      <w:pPr>
        <w:pStyle w:val="Odstavecseseznamem"/>
        <w:numPr>
          <w:ilvl w:val="0"/>
          <w:numId w:val="1"/>
        </w:numPr>
      </w:pPr>
      <w:r>
        <w:t>Novým týmem je KIP (</w:t>
      </w:r>
      <w:r w:rsidR="00D94F5D">
        <w:t>Oddělení pro k</w:t>
      </w:r>
      <w:r>
        <w:t xml:space="preserve">rátkodobé a inovativní programy), </w:t>
      </w:r>
      <w:r w:rsidR="00D94F5D">
        <w:t>P</w:t>
      </w:r>
      <w:r>
        <w:t>rojektov</w:t>
      </w:r>
      <w:r w:rsidR="00EF73E8">
        <w:t>é oddělení</w:t>
      </w:r>
      <w:r w:rsidR="00D94F5D">
        <w:t xml:space="preserve"> a</w:t>
      </w:r>
      <w:r>
        <w:t xml:space="preserve"> </w:t>
      </w:r>
      <w:r w:rsidR="00EF73E8">
        <w:t>Oddělení pro mo</w:t>
      </w:r>
      <w:r w:rsidR="007D0E41">
        <w:t>b</w:t>
      </w:r>
      <w:r w:rsidR="00EF73E8">
        <w:t>ility</w:t>
      </w:r>
      <w:r w:rsidR="007D0E41">
        <w:t xml:space="preserve"> (od nynějška</w:t>
      </w:r>
      <w:r>
        <w:t xml:space="preserve"> jen pro vyjíždějící studenty</w:t>
      </w:r>
      <w:r w:rsidR="007D0E41">
        <w:t>)</w:t>
      </w:r>
    </w:p>
    <w:p w14:paraId="58BD83D3" w14:textId="0561764B" w:rsidR="0066368D" w:rsidRDefault="0066368D" w:rsidP="006930C6">
      <w:pPr>
        <w:pStyle w:val="Odstavecseseznamem"/>
        <w:numPr>
          <w:ilvl w:val="0"/>
          <w:numId w:val="1"/>
        </w:numPr>
      </w:pPr>
      <w:r>
        <w:t>Priority 2022 viz prezentace</w:t>
      </w:r>
    </w:p>
    <w:p w14:paraId="69F34847" w14:textId="0F447AEC" w:rsidR="0066368D" w:rsidRDefault="0066368D" w:rsidP="00CC5922">
      <w:pPr>
        <w:pStyle w:val="Odstavecseseznamem"/>
        <w:numPr>
          <w:ilvl w:val="0"/>
          <w:numId w:val="1"/>
        </w:numPr>
      </w:pPr>
      <w:r>
        <w:t xml:space="preserve">ENACT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training</w:t>
      </w:r>
      <w:proofErr w:type="spellEnd"/>
      <w:r w:rsidR="00CC5922">
        <w:t xml:space="preserve"> –</w:t>
      </w:r>
      <w:r>
        <w:t xml:space="preserve"> </w:t>
      </w:r>
      <w:r w:rsidR="00CC5922">
        <w:t>očekáváme</w:t>
      </w:r>
      <w:r>
        <w:t xml:space="preserve"> </w:t>
      </w:r>
      <w:r w:rsidR="00CC5922">
        <w:t xml:space="preserve">na CZS </w:t>
      </w:r>
      <w:r w:rsidR="007D0E41">
        <w:t>cca</w:t>
      </w:r>
      <w:r>
        <w:t xml:space="preserve"> 40 kolegů ze Srí Lanky, ve čtvrtek by rádi zavítali na zahraniční oddělení fakult</w:t>
      </w:r>
      <w:r w:rsidR="00423890">
        <w:t xml:space="preserve"> –</w:t>
      </w:r>
      <w:r>
        <w:t xml:space="preserve"> očekává se, že si na ně </w:t>
      </w:r>
      <w:r w:rsidR="00423890">
        <w:t xml:space="preserve">fakulty </w:t>
      </w:r>
      <w:r>
        <w:t>vyčlení čas a představí se jim (cca 2 hodiny)</w:t>
      </w:r>
    </w:p>
    <w:p w14:paraId="02CBE64E" w14:textId="7CB6CDA1" w:rsidR="0066368D" w:rsidRDefault="0066368D" w:rsidP="00CC5922">
      <w:pPr>
        <w:pStyle w:val="Odstavecseseznamem"/>
        <w:numPr>
          <w:ilvl w:val="0"/>
          <w:numId w:val="1"/>
        </w:numPr>
      </w:pPr>
      <w:r>
        <w:t>Velká návštěva z </w:t>
      </w:r>
      <w:proofErr w:type="spellStart"/>
      <w:r>
        <w:t>Rennes</w:t>
      </w:r>
      <w:proofErr w:type="spellEnd"/>
      <w:r>
        <w:t xml:space="preserve"> na CZS</w:t>
      </w:r>
      <w:r w:rsidR="00CC5922">
        <w:t xml:space="preserve"> –</w:t>
      </w:r>
      <w:r>
        <w:t xml:space="preserve"> podobné aktivity jako v </w:t>
      </w:r>
      <w:proofErr w:type="spellStart"/>
      <w:r>
        <w:t>Pecsi</w:t>
      </w:r>
      <w:proofErr w:type="spellEnd"/>
      <w:r>
        <w:t xml:space="preserve">, návštěva kampusu, </w:t>
      </w:r>
      <w:r w:rsidR="00CC5922">
        <w:t xml:space="preserve">CZS bude </w:t>
      </w:r>
      <w:r>
        <w:t>oslovov</w:t>
      </w:r>
      <w:r w:rsidR="00CC5922">
        <w:t>at</w:t>
      </w:r>
      <w:r>
        <w:t xml:space="preserve"> faku</w:t>
      </w:r>
      <w:r w:rsidR="00CC5922">
        <w:t>l</w:t>
      </w:r>
      <w:r>
        <w:t>t</w:t>
      </w:r>
      <w:r w:rsidR="00CC5922">
        <w:t>y</w:t>
      </w:r>
      <w:r>
        <w:t xml:space="preserve">, jakmile bude mít </w:t>
      </w:r>
      <w:r w:rsidR="00CC5922">
        <w:t>v</w:t>
      </w:r>
      <w:r>
        <w:t>íce informací</w:t>
      </w:r>
    </w:p>
    <w:p w14:paraId="3DF41D09" w14:textId="1414C8A2" w:rsidR="0066368D" w:rsidRDefault="0066368D" w:rsidP="00970D58">
      <w:pPr>
        <w:pStyle w:val="Odstavecseseznamem"/>
        <w:numPr>
          <w:ilvl w:val="0"/>
          <w:numId w:val="1"/>
        </w:numPr>
      </w:pPr>
      <w:proofErr w:type="spellStart"/>
      <w:r>
        <w:t>Must</w:t>
      </w:r>
      <w:proofErr w:type="spellEnd"/>
      <w:r>
        <w:t xml:space="preserve"> </w:t>
      </w:r>
      <w:proofErr w:type="spellStart"/>
      <w:r>
        <w:t>Week</w:t>
      </w:r>
      <w:proofErr w:type="spellEnd"/>
      <w:r w:rsidR="00970D58">
        <w:t xml:space="preserve"> (červen) –</w:t>
      </w:r>
      <w:r>
        <w:t xml:space="preserve"> zatím není jasné, zda bude probíhat i na fakultách</w:t>
      </w:r>
    </w:p>
    <w:p w14:paraId="53F3F89C" w14:textId="5FAA0DF3" w:rsidR="0066368D" w:rsidRDefault="0066368D" w:rsidP="006930C6">
      <w:pPr>
        <w:pStyle w:val="Odstavecseseznamem"/>
        <w:numPr>
          <w:ilvl w:val="0"/>
          <w:numId w:val="1"/>
        </w:numPr>
      </w:pPr>
      <w:r>
        <w:t>24. června prorektor přijde na schůzi CZS a IRO a vyslechne si stížnosti – připravit si je</w:t>
      </w:r>
    </w:p>
    <w:p w14:paraId="78993FE8" w14:textId="2AA7C9B2" w:rsidR="0066368D" w:rsidRDefault="00B8113C" w:rsidP="006930C6">
      <w:pPr>
        <w:pStyle w:val="Odstavecseseznamem"/>
        <w:numPr>
          <w:ilvl w:val="0"/>
          <w:numId w:val="1"/>
        </w:numPr>
      </w:pPr>
      <w:r>
        <w:t>Kdyby se chtěl někdo z fakult setkat v rámci EDUS SC v Brně, ať se přihlásí</w:t>
      </w:r>
    </w:p>
    <w:p w14:paraId="01F180CB" w14:textId="2824C7AD" w:rsidR="00B8113C" w:rsidRPr="00B01AEB" w:rsidRDefault="00B8113C" w:rsidP="002C1D45">
      <w:pPr>
        <w:spacing w:after="0"/>
        <w:rPr>
          <w:b/>
          <w:bCs/>
        </w:rPr>
      </w:pPr>
      <w:r w:rsidRPr="00B01AEB">
        <w:rPr>
          <w:b/>
          <w:bCs/>
        </w:rPr>
        <w:t>S</w:t>
      </w:r>
      <w:r w:rsidR="00B31E94" w:rsidRPr="00B01AEB">
        <w:rPr>
          <w:b/>
          <w:bCs/>
        </w:rPr>
        <w:t>.</w:t>
      </w:r>
      <w:r w:rsidRPr="00B01AEB">
        <w:rPr>
          <w:b/>
          <w:bCs/>
        </w:rPr>
        <w:t xml:space="preserve"> Pospíšilová a R</w:t>
      </w:r>
      <w:r w:rsidR="00B31E94" w:rsidRPr="00B01AEB">
        <w:rPr>
          <w:b/>
          <w:bCs/>
        </w:rPr>
        <w:t>.</w:t>
      </w:r>
      <w:r w:rsidRPr="00B01AEB">
        <w:rPr>
          <w:b/>
          <w:bCs/>
        </w:rPr>
        <w:t xml:space="preserve"> Vičarová:</w:t>
      </w:r>
    </w:p>
    <w:p w14:paraId="7628582E" w14:textId="53484150" w:rsidR="00B8113C" w:rsidRDefault="00B8113C" w:rsidP="00B8113C">
      <w:pPr>
        <w:pStyle w:val="Odstavecseseznamem"/>
        <w:numPr>
          <w:ilvl w:val="0"/>
          <w:numId w:val="1"/>
        </w:numPr>
      </w:pPr>
      <w:r>
        <w:t xml:space="preserve">Představení činnosti kanceláře </w:t>
      </w:r>
      <w:r w:rsidRPr="00970D58">
        <w:rPr>
          <w:i/>
          <w:iCs/>
        </w:rPr>
        <w:t xml:space="preserve">International </w:t>
      </w:r>
      <w:proofErr w:type="spellStart"/>
      <w:r w:rsidRPr="00970D58">
        <w:rPr>
          <w:i/>
          <w:iCs/>
        </w:rPr>
        <w:t>staff</w:t>
      </w:r>
      <w:proofErr w:type="spellEnd"/>
      <w:r w:rsidRPr="00970D58">
        <w:rPr>
          <w:i/>
          <w:iCs/>
        </w:rPr>
        <w:t xml:space="preserve"> </w:t>
      </w:r>
      <w:proofErr w:type="spellStart"/>
      <w:r w:rsidRPr="00970D58">
        <w:rPr>
          <w:i/>
          <w:iCs/>
        </w:rPr>
        <w:t>office</w:t>
      </w:r>
      <w:proofErr w:type="spellEnd"/>
    </w:p>
    <w:p w14:paraId="0F3B240C" w14:textId="7CF294F0" w:rsidR="00B8113C" w:rsidRDefault="00B8113C" w:rsidP="00B8113C">
      <w:pPr>
        <w:pStyle w:val="Odstavecseseznamem"/>
        <w:numPr>
          <w:ilvl w:val="0"/>
          <w:numId w:val="1"/>
        </w:numPr>
      </w:pPr>
      <w:r>
        <w:t>Zaměřuje se na dlouhod</w:t>
      </w:r>
      <w:r w:rsidR="00AC7147">
        <w:t>obé</w:t>
      </w:r>
      <w:r>
        <w:t xml:space="preserve"> pobyty zaměstnanců a studentů</w:t>
      </w:r>
      <w:r w:rsidR="00DF16E9">
        <w:t xml:space="preserve"> (jakékoli </w:t>
      </w:r>
      <w:r>
        <w:t>nad tři měsíce</w:t>
      </w:r>
      <w:r w:rsidR="00DF16E9">
        <w:t>)</w:t>
      </w:r>
      <w:r>
        <w:t>, v praxi pobyty min. roční, ale často i několik let</w:t>
      </w:r>
    </w:p>
    <w:p w14:paraId="6D59B98D" w14:textId="0B413565" w:rsidR="00B8113C" w:rsidRDefault="00B8113C" w:rsidP="00B8113C">
      <w:pPr>
        <w:pStyle w:val="Odstavecseseznamem"/>
        <w:numPr>
          <w:ilvl w:val="0"/>
          <w:numId w:val="1"/>
        </w:numPr>
      </w:pPr>
      <w:r>
        <w:t>Z</w:t>
      </w:r>
      <w:r w:rsidR="00970D58">
        <w:t>prostředkovává z</w:t>
      </w:r>
      <w:r>
        <w:t xml:space="preserve">ajištění před příjezdem, při pobytu </w:t>
      </w:r>
      <w:r w:rsidR="00970D58">
        <w:t>i</w:t>
      </w:r>
      <w:r>
        <w:t> odjezd</w:t>
      </w:r>
      <w:r w:rsidR="00970D58">
        <w:t>u</w:t>
      </w:r>
    </w:p>
    <w:p w14:paraId="12087807" w14:textId="4490960F" w:rsidR="00B8113C" w:rsidRDefault="00B8113C" w:rsidP="00B8113C">
      <w:pPr>
        <w:pStyle w:val="Odstavecseseznamem"/>
        <w:numPr>
          <w:ilvl w:val="0"/>
          <w:numId w:val="1"/>
        </w:numPr>
      </w:pPr>
      <w:r>
        <w:t>Slouží pro adaptaci na nové prostředí, představuj</w:t>
      </w:r>
      <w:r w:rsidR="00B31E94">
        <w:t>e</w:t>
      </w:r>
      <w:r>
        <w:t xml:space="preserve"> institucionální zázemí</w:t>
      </w:r>
    </w:p>
    <w:p w14:paraId="227FFFD4" w14:textId="06AB500F" w:rsidR="00B8113C" w:rsidRDefault="00B8113C" w:rsidP="00B8113C">
      <w:pPr>
        <w:pStyle w:val="Odstavecseseznamem"/>
        <w:numPr>
          <w:ilvl w:val="0"/>
          <w:numId w:val="1"/>
        </w:numPr>
      </w:pPr>
      <w:proofErr w:type="spellStart"/>
      <w:r>
        <w:t>Welcom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– </w:t>
      </w:r>
      <w:proofErr w:type="spellStart"/>
      <w:r>
        <w:t>welcome</w:t>
      </w:r>
      <w:proofErr w:type="spellEnd"/>
      <w:r>
        <w:t xml:space="preserve"> meeting po příjezdu, předávní informací, v praxi se velmi osvědčuje</w:t>
      </w:r>
    </w:p>
    <w:p w14:paraId="6E127873" w14:textId="33C7FD83" w:rsidR="00B8113C" w:rsidRDefault="00B8113C" w:rsidP="00C30939">
      <w:pPr>
        <w:pStyle w:val="Odstavecseseznamem"/>
        <w:numPr>
          <w:ilvl w:val="0"/>
          <w:numId w:val="1"/>
        </w:numPr>
      </w:pPr>
      <w:r>
        <w:t xml:space="preserve">ISO </w:t>
      </w:r>
      <w:r w:rsidR="00C30939">
        <w:t>–</w:t>
      </w:r>
      <w:r>
        <w:t xml:space="preserve"> </w:t>
      </w:r>
      <w:r w:rsidR="00C30939">
        <w:t>p</w:t>
      </w:r>
      <w:r>
        <w:t>odrobně na webu</w:t>
      </w:r>
    </w:p>
    <w:p w14:paraId="08F1413C" w14:textId="121A75B8" w:rsidR="00D14186" w:rsidRDefault="00D14186" w:rsidP="00D14186">
      <w:pPr>
        <w:pStyle w:val="Odstavecseseznamem"/>
        <w:numPr>
          <w:ilvl w:val="0"/>
          <w:numId w:val="1"/>
        </w:numPr>
      </w:pPr>
      <w:r>
        <w:t>Problematické ubytovací kapacity, zhoršující se množství, dlouhodobě neřešeno, nejasné důvody</w:t>
      </w:r>
    </w:p>
    <w:p w14:paraId="0E4FCCA6" w14:textId="41D28AC3" w:rsidR="00D14186" w:rsidRDefault="00D14186" w:rsidP="00D14186">
      <w:pPr>
        <w:pStyle w:val="Odstavecseseznamem"/>
        <w:numPr>
          <w:ilvl w:val="0"/>
          <w:numId w:val="1"/>
        </w:numPr>
      </w:pPr>
      <w:r>
        <w:t>Nedostatek komunikace ISO a HS</w:t>
      </w:r>
    </w:p>
    <w:p w14:paraId="7A9B0471" w14:textId="45222DA3" w:rsidR="00D14186" w:rsidRDefault="00D14186" w:rsidP="00D14186">
      <w:pPr>
        <w:pStyle w:val="Odstavecseseznamem"/>
        <w:numPr>
          <w:ilvl w:val="0"/>
          <w:numId w:val="1"/>
        </w:numPr>
      </w:pPr>
      <w:r>
        <w:t>Nedostatek financí, nezbývá na depozit</w:t>
      </w:r>
    </w:p>
    <w:p w14:paraId="36BC9932" w14:textId="13ECEAC8" w:rsidR="00D14186" w:rsidRDefault="00D14186" w:rsidP="00D14186">
      <w:pPr>
        <w:pStyle w:val="Odstavecseseznamem"/>
        <w:numPr>
          <w:ilvl w:val="0"/>
          <w:numId w:val="1"/>
        </w:numPr>
      </w:pPr>
      <w:r>
        <w:t>Školka na MU už je, ale nefunguje pro cizince</w:t>
      </w:r>
    </w:p>
    <w:p w14:paraId="673CE0AE" w14:textId="6D95B1C2" w:rsidR="00F40694" w:rsidRPr="00B01AEB" w:rsidRDefault="00B31E94" w:rsidP="002C1D45">
      <w:pPr>
        <w:spacing w:after="0"/>
        <w:rPr>
          <w:b/>
          <w:bCs/>
        </w:rPr>
      </w:pPr>
      <w:r w:rsidRPr="00B01AEB">
        <w:rPr>
          <w:b/>
          <w:bCs/>
        </w:rPr>
        <w:t>K. Zemková</w:t>
      </w:r>
      <w:r w:rsidR="00F40694" w:rsidRPr="00B01AEB">
        <w:rPr>
          <w:b/>
          <w:bCs/>
        </w:rPr>
        <w:t>:</w:t>
      </w:r>
    </w:p>
    <w:p w14:paraId="17A0E97E" w14:textId="268F640F" w:rsidR="00F40694" w:rsidRDefault="00F40694" w:rsidP="00F40694">
      <w:pPr>
        <w:pStyle w:val="Odstavecseseznamem"/>
        <w:numPr>
          <w:ilvl w:val="0"/>
          <w:numId w:val="1"/>
        </w:numPr>
      </w:pPr>
      <w:proofErr w:type="spellStart"/>
      <w:r>
        <w:t>Orientation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– ujasnění programu a předloženého návrhu</w:t>
      </w:r>
    </w:p>
    <w:p w14:paraId="65FE633F" w14:textId="52D244AB" w:rsidR="00F40694" w:rsidRDefault="00F40694" w:rsidP="00F40694">
      <w:pPr>
        <w:pStyle w:val="Odstavecseseznamem"/>
        <w:numPr>
          <w:ilvl w:val="0"/>
          <w:numId w:val="1"/>
        </w:numPr>
      </w:pPr>
      <w:r>
        <w:t>V prvním bloku fakultní a Martinov</w:t>
      </w:r>
      <w:r w:rsidR="00B31E94">
        <w:t>i</w:t>
      </w:r>
      <w:r>
        <w:t xml:space="preserve"> studenti, v druhém bloku Kristýnini studenti</w:t>
      </w:r>
    </w:p>
    <w:p w14:paraId="7164EA4C" w14:textId="0D8AEE84" w:rsidR="00F40694" w:rsidRDefault="00F40694" w:rsidP="00F40694">
      <w:pPr>
        <w:pStyle w:val="Odstavecseseznamem"/>
        <w:numPr>
          <w:ilvl w:val="0"/>
          <w:numId w:val="1"/>
        </w:numPr>
      </w:pPr>
      <w:r>
        <w:t>Návrat k prezenčnímu orientačnímu týdnu</w:t>
      </w:r>
    </w:p>
    <w:p w14:paraId="25ECF51A" w14:textId="410D9DA9" w:rsidR="00F40694" w:rsidRDefault="00B31E94" w:rsidP="00F40694">
      <w:pPr>
        <w:pStyle w:val="Odstavecseseznamem"/>
        <w:numPr>
          <w:ilvl w:val="0"/>
          <w:numId w:val="1"/>
        </w:numPr>
      </w:pPr>
      <w:r>
        <w:t>Budeme informováni</w:t>
      </w:r>
      <w:r w:rsidR="00F40694">
        <w:t xml:space="preserve">, zda bude zablokováno místo pro setkání </w:t>
      </w:r>
      <w:r>
        <w:t>na</w:t>
      </w:r>
      <w:r w:rsidR="00F40694">
        <w:t> FSS, případně v CZS</w:t>
      </w:r>
    </w:p>
    <w:p w14:paraId="1A8C94E0" w14:textId="27124665" w:rsidR="00F40694" w:rsidRDefault="00F40694" w:rsidP="00F40694">
      <w:pPr>
        <w:pStyle w:val="Odstavecseseznamem"/>
        <w:numPr>
          <w:ilvl w:val="0"/>
          <w:numId w:val="1"/>
        </w:numPr>
      </w:pPr>
      <w:r>
        <w:t>Systems</w:t>
      </w:r>
      <w:r w:rsidR="00B31E94">
        <w:t xml:space="preserve"> </w:t>
      </w:r>
      <w:proofErr w:type="spellStart"/>
      <w:r w:rsidR="00B31E94">
        <w:t>Training</w:t>
      </w:r>
      <w:proofErr w:type="spellEnd"/>
      <w:r>
        <w:t xml:space="preserve"> je vyjmut, bude ve </w:t>
      </w:r>
      <w:proofErr w:type="spellStart"/>
      <w:r>
        <w:t>Skale</w:t>
      </w:r>
      <w:proofErr w:type="spellEnd"/>
      <w:r w:rsidR="00471AA4">
        <w:t xml:space="preserve">. IRO si udělá vlastní – </w:t>
      </w:r>
      <w:r w:rsidR="00B31E94">
        <w:t>k tomu</w:t>
      </w:r>
      <w:r w:rsidR="00471AA4">
        <w:t xml:space="preserve"> </w:t>
      </w:r>
      <w:r w:rsidR="00B31E94">
        <w:t xml:space="preserve">využijí </w:t>
      </w:r>
      <w:r w:rsidR="00471AA4">
        <w:t xml:space="preserve">buď prostory ve </w:t>
      </w:r>
      <w:proofErr w:type="spellStart"/>
      <w:r w:rsidR="00471AA4">
        <w:t>Skale</w:t>
      </w:r>
      <w:proofErr w:type="spellEnd"/>
      <w:r w:rsidR="00B31E94">
        <w:t xml:space="preserve">, </w:t>
      </w:r>
      <w:r w:rsidR="00471AA4">
        <w:t xml:space="preserve">zatímco CZS </w:t>
      </w:r>
      <w:r w:rsidR="00B31E94">
        <w:t xml:space="preserve">bude </w:t>
      </w:r>
      <w:r w:rsidR="00471AA4">
        <w:t xml:space="preserve">online, </w:t>
      </w:r>
      <w:r w:rsidR="00B31E94">
        <w:t xml:space="preserve">nebo se zařídí </w:t>
      </w:r>
      <w:r w:rsidR="00471AA4">
        <w:t>střídání</w:t>
      </w:r>
    </w:p>
    <w:p w14:paraId="03234BAA" w14:textId="77777777" w:rsidR="004F7EA2" w:rsidRDefault="004F7EA2" w:rsidP="004F7EA2">
      <w:pPr>
        <w:pStyle w:val="Odstavecseseznamem"/>
      </w:pPr>
    </w:p>
    <w:p w14:paraId="5DE806AF" w14:textId="7CB5478A" w:rsidR="00471AA4" w:rsidRDefault="00B31E94" w:rsidP="004F7EA2">
      <w:pPr>
        <w:pStyle w:val="Odstavecseseznamem"/>
        <w:numPr>
          <w:ilvl w:val="0"/>
          <w:numId w:val="3"/>
        </w:numPr>
      </w:pPr>
      <w:r w:rsidRPr="004F7EA2">
        <w:rPr>
          <w:i/>
          <w:iCs/>
        </w:rPr>
        <w:t>ESF:</w:t>
      </w:r>
      <w:r>
        <w:t xml:space="preserve"> </w:t>
      </w:r>
      <w:r w:rsidR="00471AA4">
        <w:t xml:space="preserve">Ideálně každá fakulta sama za sebe udělá Systems </w:t>
      </w:r>
      <w:proofErr w:type="spellStart"/>
      <w:r w:rsidR="00471AA4">
        <w:t>Training</w:t>
      </w:r>
      <w:proofErr w:type="spellEnd"/>
      <w:r w:rsidR="00471AA4">
        <w:t>, kvůli náporu studentů</w:t>
      </w:r>
      <w:r>
        <w:t xml:space="preserve">; </w:t>
      </w:r>
      <w:r w:rsidR="00471AA4">
        <w:t xml:space="preserve">studenti přijíždějí celý týden, v podstatě </w:t>
      </w:r>
      <w:r>
        <w:t xml:space="preserve">se opakují </w:t>
      </w:r>
      <w:r w:rsidR="00471AA4">
        <w:t xml:space="preserve">individuální </w:t>
      </w:r>
      <w:proofErr w:type="spellStart"/>
      <w:r w:rsidR="00471AA4">
        <w:t>trainingy</w:t>
      </w:r>
      <w:proofErr w:type="spellEnd"/>
      <w:r>
        <w:t>; návrh –&gt;</w:t>
      </w:r>
      <w:r w:rsidR="00471AA4">
        <w:t xml:space="preserve"> ideálně </w:t>
      </w:r>
      <w:r>
        <w:t xml:space="preserve">udělat </w:t>
      </w:r>
      <w:proofErr w:type="spellStart"/>
      <w:r>
        <w:t>training</w:t>
      </w:r>
      <w:proofErr w:type="spellEnd"/>
      <w:r>
        <w:t xml:space="preserve"> </w:t>
      </w:r>
      <w:r w:rsidR="00471AA4">
        <w:t>v pátek odpoledne po 12</w:t>
      </w:r>
      <w:r>
        <w:t>.</w:t>
      </w:r>
      <w:r w:rsidR="00471AA4">
        <w:t xml:space="preserve"> hodině (dle ESF)</w:t>
      </w:r>
    </w:p>
    <w:p w14:paraId="66B1C78B" w14:textId="77777777" w:rsidR="004F7EA2" w:rsidRDefault="00471AA4" w:rsidP="004F7EA2">
      <w:pPr>
        <w:pStyle w:val="Odstavecseseznamem"/>
        <w:numPr>
          <w:ilvl w:val="0"/>
          <w:numId w:val="3"/>
        </w:numPr>
      </w:pPr>
      <w:r w:rsidRPr="004F7EA2">
        <w:rPr>
          <w:i/>
          <w:iCs/>
        </w:rPr>
        <w:lastRenderedPageBreak/>
        <w:t>Závěr</w:t>
      </w:r>
      <w:r w:rsidR="00B31E94" w:rsidRPr="004F7EA2">
        <w:rPr>
          <w:i/>
          <w:iCs/>
        </w:rPr>
        <w:t>:</w:t>
      </w:r>
      <w:r>
        <w:t xml:space="preserve"> </w:t>
      </w:r>
      <w:r w:rsidR="00B31E94">
        <w:t>V</w:t>
      </w:r>
      <w:r>
        <w:t xml:space="preserve">šechny fakulty souhlasí, že se o to postarají samy; </w:t>
      </w:r>
      <w:r w:rsidR="00B31E94">
        <w:t xml:space="preserve">ESF </w:t>
      </w:r>
      <w:r>
        <w:t>nemají</w:t>
      </w:r>
      <w:r w:rsidR="00B31E94">
        <w:t xml:space="preserve"> </w:t>
      </w:r>
      <w:r>
        <w:t>problém vzít pár studentů z jiných fakult – navrhnou termíny</w:t>
      </w:r>
    </w:p>
    <w:p w14:paraId="3F84D7C6" w14:textId="77777777" w:rsidR="004F7EA2" w:rsidRDefault="00471AA4" w:rsidP="004F7EA2">
      <w:pPr>
        <w:pStyle w:val="Odstavecseseznamem"/>
        <w:numPr>
          <w:ilvl w:val="0"/>
          <w:numId w:val="3"/>
        </w:numPr>
      </w:pPr>
      <w:r w:rsidRPr="004F7EA2">
        <w:rPr>
          <w:i/>
          <w:iCs/>
        </w:rPr>
        <w:t>Návrh</w:t>
      </w:r>
      <w:r w:rsidR="004F7EA2" w:rsidRPr="004F7EA2">
        <w:rPr>
          <w:i/>
          <w:iCs/>
        </w:rPr>
        <w:t xml:space="preserve"> a žádost:</w:t>
      </w:r>
      <w:r>
        <w:t xml:space="preserve"> </w:t>
      </w:r>
      <w:r w:rsidR="004F7EA2">
        <w:t>Všechny fakulty by měly</w:t>
      </w:r>
      <w:r>
        <w:t xml:space="preserve"> mít program </w:t>
      </w:r>
      <w:r w:rsidR="004F7EA2">
        <w:t>ve</w:t>
      </w:r>
      <w:r>
        <w:t xml:space="preserve"> stejný čas</w:t>
      </w:r>
      <w:r w:rsidR="004F7EA2">
        <w:t xml:space="preserve"> svých aktivit</w:t>
      </w:r>
      <w:r>
        <w:t>, ale vždy jen na tom specifickém</w:t>
      </w:r>
      <w:r w:rsidR="004F7EA2">
        <w:t xml:space="preserve"> místě </w:t>
      </w:r>
      <w:r>
        <w:t>–</w:t>
      </w:r>
      <w:r w:rsidR="004F7EA2">
        <w:t>&gt;</w:t>
      </w:r>
      <w:r>
        <w:t xml:space="preserve"> dohoda, není problém synchronizovat –</w:t>
      </w:r>
      <w:r w:rsidR="004F7EA2">
        <w:t>&gt;</w:t>
      </w:r>
      <w:r>
        <w:t xml:space="preserve"> domluvený termín je pátek dopoledne od 10 hodin, hodina a půl trvání </w:t>
      </w:r>
      <w:r w:rsidR="004F7EA2">
        <w:t xml:space="preserve">je </w:t>
      </w:r>
      <w:r>
        <w:t>dostačující</w:t>
      </w:r>
    </w:p>
    <w:p w14:paraId="29C1D11D" w14:textId="77777777" w:rsidR="00424CB3" w:rsidRDefault="000F1DBF" w:rsidP="00424CB3">
      <w:pPr>
        <w:pStyle w:val="Odstavecseseznamem"/>
        <w:numPr>
          <w:ilvl w:val="0"/>
          <w:numId w:val="3"/>
        </w:numPr>
      </w:pPr>
      <w:r w:rsidRPr="004F7EA2">
        <w:rPr>
          <w:i/>
          <w:iCs/>
        </w:rPr>
        <w:t>Dotaz</w:t>
      </w:r>
      <w:r w:rsidR="004F7EA2" w:rsidRPr="004F7EA2">
        <w:rPr>
          <w:i/>
          <w:iCs/>
        </w:rPr>
        <w:t>:</w:t>
      </w:r>
      <w:r w:rsidR="004F7EA2">
        <w:t xml:space="preserve"> Z</w:t>
      </w:r>
      <w:r>
        <w:t xml:space="preserve">da by bylo možné </w:t>
      </w:r>
      <w:r w:rsidR="004F7EA2">
        <w:t>v systému zobrazit</w:t>
      </w:r>
      <w:r>
        <w:t xml:space="preserve">, co vidí </w:t>
      </w:r>
      <w:r w:rsidR="004F7EA2">
        <w:t xml:space="preserve">daný </w:t>
      </w:r>
      <w:r>
        <w:t>student –</w:t>
      </w:r>
      <w:r w:rsidR="004F7EA2">
        <w:t xml:space="preserve">&gt; </w:t>
      </w:r>
      <w:r>
        <w:t xml:space="preserve">bude </w:t>
      </w:r>
      <w:r w:rsidR="004F7EA2">
        <w:t xml:space="preserve">to </w:t>
      </w:r>
      <w:r>
        <w:t>možné, požadavek</w:t>
      </w:r>
      <w:r w:rsidR="00424CB3">
        <w:t xml:space="preserve"> </w:t>
      </w:r>
      <w:r>
        <w:t>předán asistentce</w:t>
      </w:r>
    </w:p>
    <w:p w14:paraId="28B6D086" w14:textId="0FC37862" w:rsidR="000F1DBF" w:rsidRDefault="00424CB3" w:rsidP="00424CB3">
      <w:pPr>
        <w:pStyle w:val="Odstavecseseznamem"/>
        <w:numPr>
          <w:ilvl w:val="0"/>
          <w:numId w:val="3"/>
        </w:numPr>
      </w:pPr>
      <w:r>
        <w:rPr>
          <w:i/>
          <w:iCs/>
        </w:rPr>
        <w:t>Diskuze / stížnost:</w:t>
      </w:r>
      <w:r>
        <w:t xml:space="preserve"> </w:t>
      </w:r>
      <w:r w:rsidR="000F1DBF">
        <w:t xml:space="preserve">Fakultním koordinátorům přidává </w:t>
      </w:r>
      <w:proofErr w:type="spellStart"/>
      <w:r>
        <w:t>O</w:t>
      </w:r>
      <w:r w:rsidR="000F1DBF">
        <w:t>rientation</w:t>
      </w:r>
      <w:proofErr w:type="spellEnd"/>
      <w:r w:rsidR="000F1DBF">
        <w:t xml:space="preserve"> </w:t>
      </w:r>
      <w:proofErr w:type="spellStart"/>
      <w:r>
        <w:t>w</w:t>
      </w:r>
      <w:r w:rsidR="000F1DBF">
        <w:t>eek</w:t>
      </w:r>
      <w:proofErr w:type="spellEnd"/>
      <w:r w:rsidR="000F1DBF">
        <w:t xml:space="preserve"> spoustu práce (J.  Nesvadbová)</w:t>
      </w:r>
      <w:r>
        <w:t xml:space="preserve"> </w:t>
      </w:r>
      <w:r>
        <w:sym w:font="Wingdings" w:char="F0E0"/>
      </w:r>
      <w:r>
        <w:t xml:space="preserve"> dotaz,</w:t>
      </w:r>
      <w:r w:rsidR="000F1DBF">
        <w:t xml:space="preserve"> jestli by </w:t>
      </w:r>
      <w:r w:rsidR="008A1754">
        <w:t xml:space="preserve">se ze strany CZS nedalo vymyslet celé uspořádání jinak – zatěžující administrativa – ubytování, povinnosti, víza, </w:t>
      </w:r>
      <w:r>
        <w:t>platba za</w:t>
      </w:r>
      <w:r w:rsidR="008A1754">
        <w:t xml:space="preserve"> orientační týden (nechtějí</w:t>
      </w:r>
      <w:r>
        <w:t xml:space="preserve"> platit</w:t>
      </w:r>
      <w:r w:rsidR="008A1754">
        <w:t>, protože nemají víza), mají se</w:t>
      </w:r>
      <w:r>
        <w:t xml:space="preserve"> </w:t>
      </w:r>
      <w:r w:rsidR="008A1754">
        <w:t xml:space="preserve">hlásit do aktivit, i když nemají zaplaceno (proč by měli, když nemají zaplaceno – vzniká </w:t>
      </w:r>
      <w:r>
        <w:t xml:space="preserve">velký </w:t>
      </w:r>
      <w:r w:rsidR="008A1754">
        <w:t>chaos) – zmatená pravidla, přílišná zátěž aktivit a e-mail</w:t>
      </w:r>
      <w:r>
        <w:t>ů</w:t>
      </w:r>
      <w:r w:rsidR="008A1754">
        <w:t xml:space="preserve">, </w:t>
      </w:r>
      <w:r>
        <w:t xml:space="preserve">zároveň i </w:t>
      </w:r>
      <w:r w:rsidR="008A1754">
        <w:t xml:space="preserve">informační </w:t>
      </w:r>
      <w:proofErr w:type="spellStart"/>
      <w:r w:rsidR="008A1754">
        <w:t>přehlcenos</w:t>
      </w:r>
      <w:r w:rsidR="00A17ED2">
        <w:t>t</w:t>
      </w:r>
      <w:proofErr w:type="spellEnd"/>
      <w:r w:rsidR="00A17ED2">
        <w:t xml:space="preserve"> </w:t>
      </w:r>
      <w:r w:rsidR="008A1754">
        <w:t xml:space="preserve">studentů </w:t>
      </w:r>
      <w:r w:rsidR="008A1754">
        <w:sym w:font="Wingdings" w:char="F0E0"/>
      </w:r>
      <w:r w:rsidR="008A1754">
        <w:t xml:space="preserve"> bude se řešit</w:t>
      </w:r>
      <w:r w:rsidR="00A17ED2">
        <w:t xml:space="preserve"> v</w:t>
      </w:r>
      <w:r>
        <w:t> </w:t>
      </w:r>
      <w:r w:rsidR="00A17ED2">
        <w:t>květnu</w:t>
      </w:r>
      <w:r>
        <w:t xml:space="preserve"> –  bude vytvořen </w:t>
      </w:r>
      <w:proofErr w:type="spellStart"/>
      <w:r>
        <w:t>d</w:t>
      </w:r>
      <w:r w:rsidR="00A17ED2">
        <w:t>oodle</w:t>
      </w:r>
      <w:proofErr w:type="spellEnd"/>
      <w:r w:rsidR="00A17ED2">
        <w:t xml:space="preserve">, aby se zájemci dohodli, jak </w:t>
      </w:r>
      <w:r>
        <w:t xml:space="preserve">toto </w:t>
      </w:r>
      <w:r w:rsidR="00A17ED2">
        <w:t>upravit a prodiskutovat</w:t>
      </w:r>
    </w:p>
    <w:p w14:paraId="4BE9536C" w14:textId="46AE64B0" w:rsidR="00A36BB8" w:rsidRPr="00B01AEB" w:rsidRDefault="00B01AEB" w:rsidP="002C1D45">
      <w:pPr>
        <w:spacing w:after="0"/>
        <w:rPr>
          <w:b/>
          <w:bCs/>
        </w:rPr>
      </w:pPr>
      <w:r w:rsidRPr="00B01AEB">
        <w:rPr>
          <w:b/>
          <w:bCs/>
        </w:rPr>
        <w:t>N</w:t>
      </w:r>
      <w:r>
        <w:rPr>
          <w:b/>
          <w:bCs/>
        </w:rPr>
        <w:t xml:space="preserve">. </w:t>
      </w:r>
      <w:r w:rsidRPr="00B01AEB">
        <w:rPr>
          <w:b/>
          <w:bCs/>
        </w:rPr>
        <w:t>Maráková</w:t>
      </w:r>
      <w:r>
        <w:rPr>
          <w:b/>
          <w:bCs/>
        </w:rPr>
        <w:t>:</w:t>
      </w:r>
    </w:p>
    <w:p w14:paraId="5CB41DC1" w14:textId="430833BB" w:rsidR="009824E4" w:rsidRDefault="00A36BB8" w:rsidP="00D82EFD">
      <w:pPr>
        <w:pStyle w:val="Odstavecseseznamem"/>
        <w:numPr>
          <w:ilvl w:val="0"/>
          <w:numId w:val="1"/>
        </w:numPr>
      </w:pPr>
      <w:r>
        <w:t>Erasmus+ a BIP – obecně představeno</w:t>
      </w:r>
      <w:r w:rsidR="00D82EFD">
        <w:t>,</w:t>
      </w:r>
      <w:r>
        <w:t xml:space="preserve"> podmínky min. 3 ETCS a smlouva</w:t>
      </w:r>
      <w:r w:rsidR="009824E4">
        <w:t xml:space="preserve"> </w:t>
      </w:r>
      <w:r w:rsidR="00D82EFD">
        <w:t>–</w:t>
      </w:r>
      <w:r w:rsidR="009824E4">
        <w:t xml:space="preserve"> žádá se v žádosti Erasmu</w:t>
      </w:r>
    </w:p>
    <w:p w14:paraId="3DABA532" w14:textId="3D42BC41" w:rsidR="009824E4" w:rsidRDefault="009E49C5" w:rsidP="009954D7">
      <w:pPr>
        <w:pStyle w:val="Odstavecseseznamem"/>
        <w:numPr>
          <w:ilvl w:val="0"/>
          <w:numId w:val="1"/>
        </w:numPr>
      </w:pPr>
      <w:r>
        <w:t>Institucionální</w:t>
      </w:r>
      <w:r w:rsidR="00BB5764">
        <w:t xml:space="preserve"> </w:t>
      </w:r>
      <w:r>
        <w:t xml:space="preserve">smlouvy na </w:t>
      </w:r>
      <w:r w:rsidR="00BB5764">
        <w:t>p</w:t>
      </w:r>
      <w:r>
        <w:t xml:space="preserve">ět let </w:t>
      </w:r>
      <w:r w:rsidR="009954D7">
        <w:t>–</w:t>
      </w:r>
      <w:r>
        <w:t xml:space="preserve"> musí žádat</w:t>
      </w:r>
      <w:r w:rsidR="00BB5764">
        <w:t xml:space="preserve"> pořád aktuálně? Ano.</w:t>
      </w:r>
    </w:p>
    <w:p w14:paraId="29853C51" w14:textId="41CB8296" w:rsidR="00D57B0C" w:rsidRPr="008E4DA0" w:rsidRDefault="008E4DA0" w:rsidP="008E4DA0">
      <w:pPr>
        <w:ind w:left="360"/>
        <w:rPr>
          <w:u w:val="single"/>
        </w:rPr>
      </w:pPr>
      <w:r>
        <w:rPr>
          <w:u w:val="single"/>
        </w:rPr>
        <w:t>S</w:t>
      </w:r>
      <w:r w:rsidRPr="008E4DA0">
        <w:rPr>
          <w:u w:val="single"/>
        </w:rPr>
        <w:t xml:space="preserve">tudenti </w:t>
      </w:r>
      <w:r>
        <w:rPr>
          <w:u w:val="single"/>
        </w:rPr>
        <w:t>p</w:t>
      </w:r>
      <w:r w:rsidR="00A0776D" w:rsidRPr="008E4DA0">
        <w:rPr>
          <w:u w:val="single"/>
        </w:rPr>
        <w:t>řijíždějící:</w:t>
      </w:r>
    </w:p>
    <w:p w14:paraId="69D1D1E0" w14:textId="51F81928" w:rsidR="00BB5764" w:rsidRDefault="00BB5764" w:rsidP="009824E4">
      <w:pPr>
        <w:pStyle w:val="Odstavecseseznamem"/>
        <w:numPr>
          <w:ilvl w:val="0"/>
          <w:numId w:val="1"/>
        </w:numPr>
      </w:pPr>
      <w:r>
        <w:t>Když fakulta organizuje některý z </w:t>
      </w:r>
      <w:proofErr w:type="spellStart"/>
      <w:r>
        <w:t>BIPů</w:t>
      </w:r>
      <w:proofErr w:type="spellEnd"/>
      <w:r>
        <w:t>, sbírají se přihlášky studentů pro tento typ</w:t>
      </w:r>
    </w:p>
    <w:p w14:paraId="236A820C" w14:textId="5C07FD1B" w:rsidR="00217ACC" w:rsidRDefault="00217ACC" w:rsidP="009824E4">
      <w:pPr>
        <w:pStyle w:val="Odstavecseseznamem"/>
        <w:numPr>
          <w:ilvl w:val="0"/>
          <w:numId w:val="1"/>
        </w:numPr>
      </w:pPr>
      <w:r>
        <w:t xml:space="preserve">BIP může být organizovaný pro studenty a zaměstnance, ale musí nejdříve studovat </w:t>
      </w:r>
      <w:r w:rsidR="00D82EFD">
        <w:t xml:space="preserve">online </w:t>
      </w:r>
      <w:r>
        <w:t>(tzv. online mobility)</w:t>
      </w:r>
    </w:p>
    <w:p w14:paraId="353E02D1" w14:textId="3F2AE9C4" w:rsidR="00217ACC" w:rsidRDefault="000A7452" w:rsidP="009824E4">
      <w:pPr>
        <w:pStyle w:val="Odstavecseseznamem"/>
        <w:numPr>
          <w:ilvl w:val="0"/>
          <w:numId w:val="1"/>
        </w:numPr>
      </w:pPr>
      <w:r>
        <w:t>Když budeme přijímat studenty nebo zaměstnance, v ISOIS bude specifický cyklus, kde se budou přihlášky</w:t>
      </w:r>
      <w:r w:rsidR="00D82EFD">
        <w:t xml:space="preserve"> sbírat</w:t>
      </w:r>
    </w:p>
    <w:p w14:paraId="1C99911D" w14:textId="323890DC" w:rsidR="00E0110E" w:rsidRDefault="00E0110E" w:rsidP="009824E4">
      <w:pPr>
        <w:pStyle w:val="Odstavecseseznamem"/>
        <w:numPr>
          <w:ilvl w:val="0"/>
          <w:numId w:val="1"/>
        </w:numPr>
      </w:pPr>
      <w:r>
        <w:t>Pro BIP podepisujeme</w:t>
      </w:r>
      <w:r w:rsidR="00E56A48">
        <w:t xml:space="preserve"> </w:t>
      </w:r>
      <w:r>
        <w:t>bilaterální smlouvu</w:t>
      </w:r>
      <w:r w:rsidR="00D82EFD">
        <w:t xml:space="preserve"> – v případě </w:t>
      </w:r>
      <w:r w:rsidR="00E56A48">
        <w:t>existující smlouv</w:t>
      </w:r>
      <w:r w:rsidR="00D82EFD">
        <w:t>y</w:t>
      </w:r>
      <w:r w:rsidR="009954D7">
        <w:t xml:space="preserve"> </w:t>
      </w:r>
      <w:r w:rsidR="00E56A48">
        <w:t>musíme navýšit limity</w:t>
      </w:r>
      <w:r w:rsidR="00D82EFD">
        <w:t xml:space="preserve"> </w:t>
      </w:r>
      <w:r w:rsidR="00D82EFD">
        <w:sym w:font="Wingdings" w:char="F0E0"/>
      </w:r>
      <w:r w:rsidR="00D82EFD">
        <w:t xml:space="preserve"> p</w:t>
      </w:r>
      <w:r w:rsidR="00E56A48">
        <w:t>roto je jednodušší vypisovat bilaterální smlouv</w:t>
      </w:r>
      <w:r w:rsidR="009954D7">
        <w:t>u</w:t>
      </w:r>
    </w:p>
    <w:p w14:paraId="752B1EFB" w14:textId="7C013523" w:rsidR="004441AC" w:rsidRDefault="004441AC" w:rsidP="009824E4">
      <w:pPr>
        <w:pStyle w:val="Odstavecseseznamem"/>
        <w:numPr>
          <w:ilvl w:val="0"/>
          <w:numId w:val="1"/>
        </w:numPr>
      </w:pPr>
      <w:r>
        <w:t xml:space="preserve">Peníze dostává fakulta za reálně uskutečněné </w:t>
      </w:r>
      <w:proofErr w:type="spellStart"/>
      <w:r>
        <w:t>BIPy</w:t>
      </w:r>
      <w:proofErr w:type="spellEnd"/>
      <w:r>
        <w:t>, pokud není</w:t>
      </w:r>
      <w:r w:rsidR="008E4DA0">
        <w:t xml:space="preserve"> uskutečněn</w:t>
      </w:r>
      <w:r>
        <w:t>, peníze se vrací.</w:t>
      </w:r>
    </w:p>
    <w:p w14:paraId="6B8FAA32" w14:textId="0C19482C" w:rsidR="009954D7" w:rsidRPr="008E4DA0" w:rsidRDefault="00A0776D" w:rsidP="008E4DA0">
      <w:pPr>
        <w:ind w:left="360"/>
        <w:rPr>
          <w:u w:val="single"/>
        </w:rPr>
      </w:pPr>
      <w:r w:rsidRPr="008E4DA0">
        <w:rPr>
          <w:u w:val="single"/>
        </w:rPr>
        <w:t xml:space="preserve">Studenti vyjíždějící: </w:t>
      </w:r>
    </w:p>
    <w:p w14:paraId="40F280A6" w14:textId="1A93DDEA" w:rsidR="007A45A8" w:rsidRDefault="00D57B0C" w:rsidP="009824E4">
      <w:pPr>
        <w:pStyle w:val="Odstavecseseznamem"/>
        <w:numPr>
          <w:ilvl w:val="0"/>
          <w:numId w:val="1"/>
        </w:numPr>
      </w:pPr>
      <w:r>
        <w:t>Sběr přihlášky prostřednictvím cyklu v</w:t>
      </w:r>
      <w:r w:rsidR="0064750E">
        <w:t> </w:t>
      </w:r>
      <w:r>
        <w:t>ISOIS</w:t>
      </w:r>
    </w:p>
    <w:p w14:paraId="45ED92F7" w14:textId="217EF3B9" w:rsidR="0064750E" w:rsidRDefault="0064750E" w:rsidP="008E4DA0">
      <w:pPr>
        <w:pStyle w:val="Odstavecseseznamem"/>
        <w:numPr>
          <w:ilvl w:val="0"/>
          <w:numId w:val="1"/>
        </w:numPr>
      </w:pPr>
      <w:r>
        <w:t xml:space="preserve">Naplánovaných </w:t>
      </w:r>
      <w:r w:rsidR="008E4DA0">
        <w:t>je 20</w:t>
      </w:r>
      <w:r>
        <w:t xml:space="preserve"> mobilit, </w:t>
      </w:r>
      <w:r w:rsidR="00D82F60">
        <w:t>finance</w:t>
      </w:r>
      <w:r w:rsidR="008E4DA0">
        <w:t xml:space="preserve"> jsou</w:t>
      </w:r>
      <w:r w:rsidR="00D82F60">
        <w:t xml:space="preserve"> jen na </w:t>
      </w:r>
      <w:r w:rsidR="008E4DA0">
        <w:t>5</w:t>
      </w:r>
      <w:r w:rsidR="00D82F60">
        <w:t xml:space="preserve"> studentů</w:t>
      </w:r>
      <w:r w:rsidR="008E4DA0">
        <w:t xml:space="preserve"> –</w:t>
      </w:r>
      <w:r w:rsidR="00D82F60">
        <w:t xml:space="preserve"> mohli bychom použít na studenty, co se náhodně přihlásí</w:t>
      </w:r>
    </w:p>
    <w:p w14:paraId="23C9A8F2" w14:textId="06BA28D7" w:rsidR="008E5C8E" w:rsidRDefault="008E4DA0" w:rsidP="009824E4">
      <w:pPr>
        <w:pStyle w:val="Odstavecseseznamem"/>
        <w:numPr>
          <w:ilvl w:val="0"/>
          <w:numId w:val="1"/>
        </w:numPr>
      </w:pPr>
      <w:r>
        <w:t xml:space="preserve">Místa se mohou </w:t>
      </w:r>
      <w:r w:rsidR="007A4994">
        <w:t>navyšovat</w:t>
      </w:r>
    </w:p>
    <w:p w14:paraId="755EEFB8" w14:textId="259F9B31" w:rsidR="007A4994" w:rsidRPr="008E4DA0" w:rsidRDefault="007A4994" w:rsidP="008E4DA0">
      <w:pPr>
        <w:ind w:left="360"/>
        <w:rPr>
          <w:u w:val="single"/>
        </w:rPr>
      </w:pPr>
      <w:r w:rsidRPr="008E4DA0">
        <w:rPr>
          <w:u w:val="single"/>
        </w:rPr>
        <w:t>Zaměstnanci vyjíždějící:</w:t>
      </w:r>
    </w:p>
    <w:p w14:paraId="7CBE6895" w14:textId="4FA2BE72" w:rsidR="00C30939" w:rsidRDefault="0050305F" w:rsidP="00EE4898">
      <w:pPr>
        <w:pStyle w:val="Odstavecseseznamem"/>
        <w:numPr>
          <w:ilvl w:val="0"/>
          <w:numId w:val="1"/>
        </w:numPr>
      </w:pPr>
      <w:r>
        <w:t xml:space="preserve">Jen fyzická část </w:t>
      </w:r>
      <w:r w:rsidR="00C741AF">
        <w:t>–</w:t>
      </w:r>
      <w:r>
        <w:t xml:space="preserve"> pak podávat přihlášku jen na ta</w:t>
      </w:r>
      <w:r w:rsidR="00C741AF">
        <w:t xml:space="preserve"> výběrová řízení, která jsou už otevřená – zaměstnanecké </w:t>
      </w:r>
      <w:proofErr w:type="spellStart"/>
      <w:r w:rsidR="00C741AF">
        <w:t>BI</w:t>
      </w:r>
      <w:r w:rsidR="00EE4898">
        <w:t>P</w:t>
      </w:r>
      <w:r w:rsidR="00C741AF">
        <w:t>y</w:t>
      </w:r>
      <w:proofErr w:type="spellEnd"/>
      <w:r w:rsidR="00C741AF">
        <w:t xml:space="preserve"> musí mít online komponentu</w:t>
      </w:r>
      <w:r w:rsidR="00C30939">
        <w:br w:type="page"/>
      </w:r>
    </w:p>
    <w:p w14:paraId="325C38DC" w14:textId="775745E8" w:rsidR="00B90673" w:rsidRDefault="00B90673" w:rsidP="00C30939">
      <w:pPr>
        <w:jc w:val="center"/>
        <w:rPr>
          <w:b/>
          <w:bCs/>
        </w:rPr>
      </w:pPr>
      <w:r w:rsidRPr="00C30939">
        <w:rPr>
          <w:b/>
          <w:bCs/>
        </w:rPr>
        <w:t>Blok z 2</w:t>
      </w:r>
      <w:r w:rsidR="00C30939" w:rsidRPr="00C30939">
        <w:rPr>
          <w:b/>
          <w:bCs/>
        </w:rPr>
        <w:t>9</w:t>
      </w:r>
      <w:r w:rsidRPr="00C30939">
        <w:rPr>
          <w:b/>
          <w:bCs/>
        </w:rPr>
        <w:t xml:space="preserve">. dubna od </w:t>
      </w:r>
      <w:r w:rsidR="00C30939" w:rsidRPr="00C30939">
        <w:rPr>
          <w:b/>
          <w:bCs/>
        </w:rPr>
        <w:t>9</w:t>
      </w:r>
      <w:r w:rsidRPr="00C30939">
        <w:rPr>
          <w:b/>
          <w:bCs/>
        </w:rPr>
        <w:t xml:space="preserve"> hodin:</w:t>
      </w:r>
    </w:p>
    <w:p w14:paraId="30B81130" w14:textId="04672B81" w:rsidR="00C30939" w:rsidRDefault="00012881" w:rsidP="002C1D45">
      <w:pPr>
        <w:spacing w:after="0"/>
        <w:rPr>
          <w:b/>
          <w:bCs/>
        </w:rPr>
      </w:pPr>
      <w:proofErr w:type="spellStart"/>
      <w:r>
        <w:rPr>
          <w:b/>
          <w:bCs/>
        </w:rPr>
        <w:t>Federal</w:t>
      </w:r>
      <w:proofErr w:type="spellEnd"/>
      <w:r>
        <w:rPr>
          <w:b/>
          <w:bCs/>
        </w:rPr>
        <w:t xml:space="preserve"> Student Aid – H</w:t>
      </w:r>
      <w:r w:rsidR="00B01AEB">
        <w:rPr>
          <w:b/>
          <w:bCs/>
        </w:rPr>
        <w:t>.</w:t>
      </w:r>
      <w:r w:rsidR="00EE0DB4">
        <w:rPr>
          <w:b/>
          <w:bCs/>
        </w:rPr>
        <w:t xml:space="preserve"> Nguyenová</w:t>
      </w:r>
      <w:r w:rsidR="00B01AEB">
        <w:rPr>
          <w:b/>
          <w:bCs/>
        </w:rPr>
        <w:t>:</w:t>
      </w:r>
    </w:p>
    <w:p w14:paraId="038C2B3F" w14:textId="575E2B7F" w:rsidR="004F5A08" w:rsidRPr="00AC5E6C" w:rsidRDefault="00F45E47" w:rsidP="00C30939">
      <w:pPr>
        <w:pStyle w:val="Odstavecseseznamem"/>
        <w:numPr>
          <w:ilvl w:val="0"/>
          <w:numId w:val="1"/>
        </w:numPr>
        <w:rPr>
          <w:b/>
          <w:bCs/>
        </w:rPr>
      </w:pPr>
      <w:r>
        <w:t xml:space="preserve">FSA – nejsou </w:t>
      </w:r>
      <w:r w:rsidR="007206E3">
        <w:t>pouze</w:t>
      </w:r>
      <w:r w:rsidR="0066316A">
        <w:t xml:space="preserve"> půjčky</w:t>
      </w:r>
    </w:p>
    <w:p w14:paraId="622496D9" w14:textId="77777777" w:rsidR="007206E3" w:rsidRPr="007206E3" w:rsidRDefault="00A968A8" w:rsidP="007206E3">
      <w:pPr>
        <w:pStyle w:val="Odstavecseseznamem"/>
        <w:numPr>
          <w:ilvl w:val="0"/>
          <w:numId w:val="1"/>
        </w:numPr>
        <w:rPr>
          <w:b/>
          <w:bCs/>
        </w:rPr>
      </w:pPr>
      <w:r>
        <w:t>PA se bude měnit (smlouva pro půjčky)</w:t>
      </w:r>
      <w:r w:rsidR="00DB6C98">
        <w:t xml:space="preserve">, </w:t>
      </w:r>
      <w:proofErr w:type="spellStart"/>
      <w:r w:rsidR="007206E3">
        <w:t>a</w:t>
      </w:r>
      <w:r w:rsidR="00DB6C98">
        <w:t>ward</w:t>
      </w:r>
      <w:proofErr w:type="spellEnd"/>
      <w:r w:rsidR="00DB6C98">
        <w:t xml:space="preserve"> </w:t>
      </w:r>
      <w:proofErr w:type="spellStart"/>
      <w:r w:rsidR="00DB6C98">
        <w:t>letter</w:t>
      </w:r>
      <w:proofErr w:type="spellEnd"/>
      <w:r w:rsidR="009057D8">
        <w:t xml:space="preserve"> – popis půjče</w:t>
      </w:r>
      <w:r w:rsidR="007206E3">
        <w:t>k</w:t>
      </w:r>
    </w:p>
    <w:p w14:paraId="262B6E3C" w14:textId="77777777" w:rsidR="00FD7455" w:rsidRPr="00FD7455" w:rsidRDefault="007206E3" w:rsidP="00FD7455">
      <w:pPr>
        <w:pStyle w:val="Odstavecseseznamem"/>
        <w:numPr>
          <w:ilvl w:val="0"/>
          <w:numId w:val="1"/>
        </w:numPr>
        <w:rPr>
          <w:b/>
          <w:bCs/>
        </w:rPr>
      </w:pPr>
      <w:r>
        <w:rPr>
          <w:i/>
          <w:iCs/>
        </w:rPr>
        <w:t>Dotaz:</w:t>
      </w:r>
      <w:r w:rsidR="00F03BE9">
        <w:t xml:space="preserve"> </w:t>
      </w:r>
      <w:r>
        <w:t>A</w:t>
      </w:r>
      <w:r w:rsidR="00F03BE9">
        <w:t xml:space="preserve">utomatické strhávání školného – jak </w:t>
      </w:r>
      <w:r>
        <w:t xml:space="preserve">je </w:t>
      </w:r>
      <w:r w:rsidR="00F03BE9">
        <w:t>myšleno?</w:t>
      </w:r>
      <w:r>
        <w:t xml:space="preserve"> Příklad: Student d</w:t>
      </w:r>
      <w:r w:rsidR="00F03BE9">
        <w:t>ostane menší půjčku, než je školné.</w:t>
      </w:r>
      <w:r>
        <w:t xml:space="preserve"> </w:t>
      </w:r>
      <w:r>
        <w:sym w:font="Wingdings" w:char="F0E0"/>
      </w:r>
      <w:r w:rsidR="00F03BE9">
        <w:t xml:space="preserve"> Musí doplatit. </w:t>
      </w:r>
      <w:r>
        <w:sym w:font="Wingdings" w:char="F0E0"/>
      </w:r>
      <w:r>
        <w:t xml:space="preserve"> </w:t>
      </w:r>
      <w:r w:rsidR="00F03BE9">
        <w:t xml:space="preserve">Poznámka: Myslet na to, že má FA podmínky přijímacího řízení pro studenty; </w:t>
      </w:r>
      <w:r w:rsidR="00ED2CBD">
        <w:t xml:space="preserve">zapracování </w:t>
      </w:r>
      <w:r w:rsidR="00FD7455">
        <w:t xml:space="preserve">ve </w:t>
      </w:r>
      <w:r w:rsidR="00ED2CBD">
        <w:t>smluvních podmín</w:t>
      </w:r>
      <w:r w:rsidR="00FD7455">
        <w:t>kách</w:t>
      </w:r>
      <w:r w:rsidR="00ED2CBD">
        <w:t xml:space="preserve">; částečné doplácení </w:t>
      </w:r>
      <w:r w:rsidR="00BA035F">
        <w:t>–</w:t>
      </w:r>
      <w:r w:rsidR="00ED2CBD">
        <w:t xml:space="preserve"> </w:t>
      </w:r>
      <w:r w:rsidR="00BA035F">
        <w:t xml:space="preserve">když je menší, vytvoří se pohledávka a </w:t>
      </w:r>
      <w:r w:rsidR="00FD7455">
        <w:t xml:space="preserve">studentovi </w:t>
      </w:r>
      <w:r w:rsidR="00BA035F">
        <w:t xml:space="preserve">přijde žádost o doplacení </w:t>
      </w:r>
      <w:r w:rsidR="00BA035F">
        <w:sym w:font="Wingdings" w:char="F0E0"/>
      </w:r>
    </w:p>
    <w:p w14:paraId="3C3F354C" w14:textId="66535687" w:rsidR="00FD7455" w:rsidRPr="00FD7455" w:rsidRDefault="00FD7455" w:rsidP="00FD7455">
      <w:pPr>
        <w:pStyle w:val="Odstavecseseznamem"/>
        <w:numPr>
          <w:ilvl w:val="0"/>
          <w:numId w:val="1"/>
        </w:numPr>
        <w:rPr>
          <w:b/>
          <w:bCs/>
        </w:rPr>
      </w:pPr>
      <w:r w:rsidRPr="00FD7455">
        <w:rPr>
          <w:i/>
          <w:iCs/>
        </w:rPr>
        <w:t>VO:</w:t>
      </w:r>
      <w:r w:rsidR="00BA035F">
        <w:t xml:space="preserve"> </w:t>
      </w:r>
      <w:r>
        <w:t>B</w:t>
      </w:r>
      <w:r w:rsidR="00BA035F">
        <w:t>ude upřesněno v metodice.</w:t>
      </w:r>
    </w:p>
    <w:p w14:paraId="5ACA0EB9" w14:textId="2F937068" w:rsidR="00EE0DB4" w:rsidRPr="00FD7455" w:rsidRDefault="00BA035F" w:rsidP="00FD7455">
      <w:pPr>
        <w:pStyle w:val="Odstavecseseznamem"/>
      </w:pPr>
      <w:r w:rsidRPr="00FD7455">
        <w:rPr>
          <w:i/>
          <w:iCs/>
        </w:rPr>
        <w:t>Dotaz</w:t>
      </w:r>
      <w:r>
        <w:t>: Mohl by být dřívější termín na podávání</w:t>
      </w:r>
      <w:r w:rsidR="00FD7455">
        <w:t xml:space="preserve"> žádostí</w:t>
      </w:r>
      <w:r>
        <w:t>? Hoa</w:t>
      </w:r>
      <w:r w:rsidR="00FD7455">
        <w:t xml:space="preserve"> potvrdila, že ano – možno</w:t>
      </w:r>
      <w:r>
        <w:t xml:space="preserve"> do konce září</w:t>
      </w:r>
      <w:r w:rsidR="00FD7455">
        <w:t>. (</w:t>
      </w:r>
      <w:r w:rsidR="00EE0DB4">
        <w:t>Ať víme, že to student myslí</w:t>
      </w:r>
      <w:r w:rsidR="00FD7455">
        <w:t xml:space="preserve"> studium vážně</w:t>
      </w:r>
      <w:r w:rsidR="00EE0DB4">
        <w:t>, odtud dřívější termín.</w:t>
      </w:r>
      <w:r w:rsidR="00FD7455">
        <w:t>)</w:t>
      </w:r>
    </w:p>
    <w:p w14:paraId="24870A00" w14:textId="69383417" w:rsidR="009057D8" w:rsidRPr="00AC5E6C" w:rsidRDefault="00EE0DB4" w:rsidP="00C30939">
      <w:pPr>
        <w:pStyle w:val="Odstavecseseznamem"/>
        <w:numPr>
          <w:ilvl w:val="0"/>
          <w:numId w:val="1"/>
        </w:numPr>
        <w:rPr>
          <w:b/>
          <w:bCs/>
        </w:rPr>
      </w:pPr>
      <w:r>
        <w:t xml:space="preserve">Hoa: </w:t>
      </w:r>
      <w:r w:rsidR="00FD7455">
        <w:t>Bude dořešena z</w:t>
      </w:r>
      <w:r>
        <w:t> toho vyplýv</w:t>
      </w:r>
      <w:r w:rsidR="00FD7455">
        <w:t>ající</w:t>
      </w:r>
      <w:r>
        <w:t xml:space="preserve"> úprava smlouvy mezi MU a studentem.</w:t>
      </w:r>
    </w:p>
    <w:p w14:paraId="51B0F036" w14:textId="422C0716" w:rsidR="00437579" w:rsidRPr="00EE0DB4" w:rsidRDefault="00437579" w:rsidP="002C1D45">
      <w:pPr>
        <w:spacing w:after="0"/>
        <w:rPr>
          <w:b/>
          <w:bCs/>
        </w:rPr>
      </w:pPr>
      <w:r w:rsidRPr="00EE0DB4">
        <w:rPr>
          <w:b/>
          <w:bCs/>
        </w:rPr>
        <w:t>Stipendia pro studenty z Ukrajiny – P</w:t>
      </w:r>
      <w:r w:rsidR="00B01AEB">
        <w:rPr>
          <w:b/>
          <w:bCs/>
        </w:rPr>
        <w:t>.</w:t>
      </w:r>
      <w:r w:rsidRPr="00EE0DB4">
        <w:rPr>
          <w:b/>
          <w:bCs/>
        </w:rPr>
        <w:t xml:space="preserve"> Boucník</w:t>
      </w:r>
      <w:r w:rsidR="00B01AEB">
        <w:rPr>
          <w:b/>
          <w:bCs/>
        </w:rPr>
        <w:t>:</w:t>
      </w:r>
    </w:p>
    <w:p w14:paraId="4D562DBB" w14:textId="59013E34" w:rsidR="00437579" w:rsidRDefault="00BF2619" w:rsidP="00437579">
      <w:pPr>
        <w:pStyle w:val="Odstavecseseznamem"/>
        <w:numPr>
          <w:ilvl w:val="0"/>
          <w:numId w:val="1"/>
        </w:numPr>
      </w:pPr>
      <w:proofErr w:type="spellStart"/>
      <w:r>
        <w:t>Freemover</w:t>
      </w:r>
      <w:proofErr w:type="spellEnd"/>
      <w:r>
        <w:t xml:space="preserve"> se využívá většinově</w:t>
      </w:r>
    </w:p>
    <w:p w14:paraId="1FBC3ED0" w14:textId="584005CE" w:rsidR="00BF2619" w:rsidRDefault="004B56A4" w:rsidP="00437579">
      <w:pPr>
        <w:pStyle w:val="Odstavecseseznamem"/>
        <w:numPr>
          <w:ilvl w:val="0"/>
          <w:numId w:val="1"/>
        </w:numPr>
      </w:pPr>
      <w:r>
        <w:t>Možnost p</w:t>
      </w:r>
      <w:r w:rsidR="00BF2619">
        <w:t>řipomínkovat sekci na webu MUNI</w:t>
      </w:r>
    </w:p>
    <w:p w14:paraId="18922781" w14:textId="0EC54F35" w:rsidR="004A7DE0" w:rsidRDefault="00972EFA" w:rsidP="00437579">
      <w:pPr>
        <w:pStyle w:val="Odstavecseseznamem"/>
        <w:numPr>
          <w:ilvl w:val="0"/>
          <w:numId w:val="1"/>
        </w:numPr>
      </w:pPr>
      <w:r>
        <w:t xml:space="preserve">Interní evidence </w:t>
      </w:r>
      <w:proofErr w:type="spellStart"/>
      <w:r>
        <w:t>Freemovers</w:t>
      </w:r>
      <w:proofErr w:type="spellEnd"/>
      <w:r>
        <w:t xml:space="preserve"> v ISOIS není povinnost, </w:t>
      </w:r>
      <w:r w:rsidR="004B56A4">
        <w:t>ale</w:t>
      </w:r>
      <w:r>
        <w:t xml:space="preserve"> možnost</w:t>
      </w:r>
    </w:p>
    <w:p w14:paraId="47CA9C48" w14:textId="51F48225" w:rsidR="004B56A4" w:rsidRDefault="00083A51" w:rsidP="007E5011">
      <w:pPr>
        <w:pStyle w:val="Odstavecseseznamem"/>
        <w:numPr>
          <w:ilvl w:val="0"/>
          <w:numId w:val="5"/>
        </w:numPr>
      </w:pPr>
      <w:r w:rsidRPr="004B56A4">
        <w:rPr>
          <w:i/>
          <w:iCs/>
        </w:rPr>
        <w:t>Dotaz</w:t>
      </w:r>
      <w:r>
        <w:t>: Na studenta je příspěvek z MŠMT 15 tisíc. Pokud student z Ukrajiny nebude absolvovat kurz češtiny, přesto dostane univerzita z MŠMT plnou částku</w:t>
      </w:r>
      <w:r w:rsidR="004B56A4">
        <w:t>?</w:t>
      </w:r>
      <w:r w:rsidR="007E5011">
        <w:t xml:space="preserve"> </w:t>
      </w:r>
      <w:r w:rsidR="004B56A4">
        <w:sym w:font="Wingdings" w:char="F0E0"/>
      </w:r>
      <w:r w:rsidR="004B56A4">
        <w:t xml:space="preserve"> </w:t>
      </w:r>
      <w:r w:rsidR="00430689">
        <w:t xml:space="preserve">J. Nesvadbová: </w:t>
      </w:r>
      <w:r w:rsidR="004B56A4">
        <w:t>MŠMT p</w:t>
      </w:r>
      <w:r w:rsidR="00430689">
        <w:t xml:space="preserve">roplácí nyní částku 11800, ale podmiňují </w:t>
      </w:r>
      <w:r w:rsidR="004B56A4">
        <w:t xml:space="preserve">ji docházkou do </w:t>
      </w:r>
      <w:r w:rsidR="00430689">
        <w:t>kurzů češtiny</w:t>
      </w:r>
    </w:p>
    <w:p w14:paraId="6114F880" w14:textId="2A5A68AE" w:rsidR="00430689" w:rsidRDefault="00E66164" w:rsidP="004B56A4">
      <w:pPr>
        <w:pStyle w:val="Odstavecseseznamem"/>
        <w:numPr>
          <w:ilvl w:val="0"/>
          <w:numId w:val="5"/>
        </w:numPr>
      </w:pPr>
      <w:r w:rsidRPr="007E5011">
        <w:rPr>
          <w:i/>
          <w:iCs/>
        </w:rPr>
        <w:t>Dotaz</w:t>
      </w:r>
      <w:r>
        <w:t>: Ubytování mají v této částce? Ne. Musí si zajistit</w:t>
      </w:r>
      <w:r w:rsidR="004B56A4">
        <w:t xml:space="preserve"> (mají c</w:t>
      </w:r>
      <w:r>
        <w:t xml:space="preserve">ca </w:t>
      </w:r>
      <w:r w:rsidR="004B56A4">
        <w:t>5</w:t>
      </w:r>
      <w:r>
        <w:t xml:space="preserve"> tisíc od státu na ubytování</w:t>
      </w:r>
      <w:r w:rsidR="004B56A4">
        <w:t>)</w:t>
      </w:r>
      <w:r>
        <w:t>.</w:t>
      </w:r>
    </w:p>
    <w:p w14:paraId="402E1A3F" w14:textId="46C2E594" w:rsidR="00E66164" w:rsidRDefault="00CF0B8E" w:rsidP="00437579">
      <w:pPr>
        <w:pStyle w:val="Odstavecseseznamem"/>
        <w:numPr>
          <w:ilvl w:val="0"/>
          <w:numId w:val="1"/>
        </w:numPr>
      </w:pPr>
      <w:r>
        <w:t>Petr</w:t>
      </w:r>
      <w:r w:rsidR="004B56A4">
        <w:t xml:space="preserve"> Boucník</w:t>
      </w:r>
      <w:r>
        <w:t xml:space="preserve"> potřebuje mít žádosti/seznamy k datům 15. května a 15. října</w:t>
      </w:r>
    </w:p>
    <w:p w14:paraId="035F8147" w14:textId="3479FBF0" w:rsidR="00CF0B8E" w:rsidRDefault="00A848FE" w:rsidP="00437579">
      <w:pPr>
        <w:pStyle w:val="Odstavecseseznamem"/>
        <w:numPr>
          <w:ilvl w:val="0"/>
          <w:numId w:val="1"/>
        </w:numPr>
      </w:pPr>
      <w:r>
        <w:t>Tabulka bude poslána e-mailem</w:t>
      </w:r>
    </w:p>
    <w:p w14:paraId="1260E63E" w14:textId="6A9D3A9D" w:rsidR="00A848FE" w:rsidRDefault="004B56A4" w:rsidP="00437579">
      <w:pPr>
        <w:pStyle w:val="Odstavecseseznamem"/>
        <w:numPr>
          <w:ilvl w:val="0"/>
          <w:numId w:val="1"/>
        </w:numPr>
      </w:pPr>
      <w:r>
        <w:t>Příchozí uchazeči o studium z Ukrajiny m</w:t>
      </w:r>
      <w:r w:rsidR="0019167F">
        <w:t>usí být student</w:t>
      </w:r>
      <w:r>
        <w:t>y</w:t>
      </w:r>
      <w:r w:rsidR="0019167F">
        <w:t xml:space="preserve"> v </w:t>
      </w:r>
      <w:proofErr w:type="spellStart"/>
      <w:r w:rsidR="0019167F">
        <w:t>ISu</w:t>
      </w:r>
      <w:proofErr w:type="spellEnd"/>
      <w:r w:rsidR="0019167F">
        <w:t xml:space="preserve"> a matrice</w:t>
      </w:r>
    </w:p>
    <w:p w14:paraId="09DE8474" w14:textId="4161EEF1" w:rsidR="0019167F" w:rsidRDefault="0019167F" w:rsidP="007E5011">
      <w:pPr>
        <w:pStyle w:val="Odstavecseseznamem"/>
        <w:numPr>
          <w:ilvl w:val="0"/>
          <w:numId w:val="5"/>
        </w:numPr>
      </w:pPr>
      <w:r w:rsidRPr="007E5011">
        <w:rPr>
          <w:i/>
          <w:iCs/>
        </w:rPr>
        <w:t>Otázka</w:t>
      </w:r>
      <w:r w:rsidRPr="007E5011">
        <w:t>:</w:t>
      </w:r>
      <w:r>
        <w:t xml:space="preserve"> </w:t>
      </w:r>
      <w:r w:rsidR="007E5011">
        <w:t>B</w:t>
      </w:r>
      <w:r>
        <w:t>udeme</w:t>
      </w:r>
      <w:r w:rsidR="007E5011">
        <w:t>-li</w:t>
      </w:r>
      <w:r>
        <w:t xml:space="preserve"> mít doktoranda, </w:t>
      </w:r>
      <w:r w:rsidR="007E5011">
        <w:t xml:space="preserve">který </w:t>
      </w:r>
      <w:r>
        <w:t>má nějaké stipendium (</w:t>
      </w:r>
      <w:r w:rsidR="004B56A4" w:rsidRPr="007E5011">
        <w:rPr>
          <w:rStyle w:val="Siln"/>
          <w:rFonts w:ascii="Roboto" w:hAnsi="Roboto"/>
          <w:b w:val="0"/>
          <w:bCs w:val="0"/>
          <w:color w:val="111111"/>
          <w:sz w:val="27"/>
          <w:szCs w:val="27"/>
          <w:shd w:val="clear" w:color="auto" w:fill="FFFFFF"/>
        </w:rPr>
        <w:t>~</w:t>
      </w:r>
      <w:r>
        <w:t>12 tis.)</w:t>
      </w:r>
      <w:r w:rsidR="007E5011">
        <w:t>,</w:t>
      </w:r>
      <w:r>
        <w:t xml:space="preserve"> bude mít nárok i na tohle stipendium? </w:t>
      </w:r>
      <w:r w:rsidR="007E5011">
        <w:sym w:font="Wingdings" w:char="F0E0"/>
      </w:r>
      <w:r w:rsidR="007E5011" w:rsidRPr="007E5011">
        <w:rPr>
          <w:i/>
          <w:iCs/>
        </w:rPr>
        <w:t xml:space="preserve"> </w:t>
      </w:r>
      <w:r w:rsidRPr="007E5011">
        <w:rPr>
          <w:i/>
          <w:iCs/>
        </w:rPr>
        <w:t>V</w:t>
      </w:r>
      <w:r w:rsidR="007E5011" w:rsidRPr="007E5011">
        <w:rPr>
          <w:i/>
          <w:iCs/>
        </w:rPr>
        <w:t>O</w:t>
      </w:r>
      <w:r>
        <w:t xml:space="preserve">: </w:t>
      </w:r>
      <w:r w:rsidR="007E5011">
        <w:t>O</w:t>
      </w:r>
      <w:r>
        <w:t>věříme</w:t>
      </w:r>
      <w:r w:rsidR="007E5011">
        <w:t>.</w:t>
      </w:r>
    </w:p>
    <w:p w14:paraId="40107A12" w14:textId="14AB2879" w:rsidR="007E5011" w:rsidRDefault="007E5011" w:rsidP="007E5011">
      <w:pPr>
        <w:pStyle w:val="Odstavecseseznamem"/>
        <w:numPr>
          <w:ilvl w:val="1"/>
          <w:numId w:val="5"/>
        </w:numPr>
      </w:pPr>
      <w:r>
        <w:t>Uchazeči s </w:t>
      </w:r>
      <w:r w:rsidR="003E63C4">
        <w:t>bakalář</w:t>
      </w:r>
      <w:r>
        <w:t>ským titulem</w:t>
      </w:r>
      <w:r w:rsidR="003E63C4">
        <w:t xml:space="preserve"> z</w:t>
      </w:r>
      <w:r>
        <w:t> </w:t>
      </w:r>
      <w:r w:rsidR="003E63C4">
        <w:t>Ukrajin</w:t>
      </w:r>
      <w:r>
        <w:t>y, kteří</w:t>
      </w:r>
      <w:r w:rsidR="003E63C4">
        <w:t xml:space="preserve"> doloží </w:t>
      </w:r>
      <w:r>
        <w:t>kritické</w:t>
      </w:r>
      <w:r w:rsidR="003E63C4">
        <w:t xml:space="preserve"> finanční podmínky</w:t>
      </w:r>
      <w:r>
        <w:t xml:space="preserve"> </w:t>
      </w:r>
      <w:r>
        <w:sym w:font="Wingdings" w:char="F0E0"/>
      </w:r>
      <w:r w:rsidR="003E63C4">
        <w:t xml:space="preserve"> </w:t>
      </w:r>
      <w:r>
        <w:t>v </w:t>
      </w:r>
      <w:proofErr w:type="spellStart"/>
      <w:r>
        <w:t>ISu</w:t>
      </w:r>
      <w:proofErr w:type="spellEnd"/>
      <w:r>
        <w:t xml:space="preserve"> </w:t>
      </w:r>
      <w:r w:rsidR="003E63C4">
        <w:t>bude vyjasněno, jak se</w:t>
      </w:r>
      <w:r w:rsidR="005A18FC">
        <w:t xml:space="preserve"> </w:t>
      </w:r>
      <w:r w:rsidR="003E63C4">
        <w:t xml:space="preserve">bude postupovat. Studenti mohou zažádat paralelně o dvě </w:t>
      </w:r>
      <w:r>
        <w:t xml:space="preserve">možnosti </w:t>
      </w:r>
      <w:r>
        <w:sym w:font="Wingdings" w:char="F0E0"/>
      </w:r>
      <w:r w:rsidR="003E63C4">
        <w:t xml:space="preserve"> </w:t>
      </w:r>
      <w:r>
        <w:t>b</w:t>
      </w:r>
      <w:r w:rsidR="003E63C4">
        <w:t xml:space="preserve">ude jim přiznána jedna </w:t>
      </w:r>
      <w:r>
        <w:t xml:space="preserve">a </w:t>
      </w:r>
      <w:r w:rsidR="003E63C4">
        <w:t>druhá zamítnuta.</w:t>
      </w:r>
    </w:p>
    <w:p w14:paraId="7DC37702" w14:textId="3B9E29DE" w:rsidR="00FF51C7" w:rsidRDefault="00FF51C7" w:rsidP="006C5C86">
      <w:pPr>
        <w:pStyle w:val="Odstavecseseznamem"/>
        <w:numPr>
          <w:ilvl w:val="0"/>
          <w:numId w:val="1"/>
        </w:numPr>
      </w:pPr>
      <w:r w:rsidRPr="00FF51C7">
        <w:rPr>
          <w:i/>
          <w:iCs/>
        </w:rPr>
        <w:t>Diskuze</w:t>
      </w:r>
      <w:r w:rsidR="003E63C4">
        <w:t>: Středoškoláci s ukončeným středoškolským vz</w:t>
      </w:r>
      <w:r w:rsidR="00D118FB">
        <w:t>d</w:t>
      </w:r>
      <w:r w:rsidR="003E63C4">
        <w:t>ěláním</w:t>
      </w:r>
      <w:r w:rsidR="007E5011">
        <w:t>:</w:t>
      </w:r>
      <w:r w:rsidR="003E63C4">
        <w:t xml:space="preserve"> </w:t>
      </w:r>
      <w:r>
        <w:t xml:space="preserve">Zápisy ukrajinských studentů – </w:t>
      </w:r>
      <w:proofErr w:type="spellStart"/>
      <w:r>
        <w:t>F</w:t>
      </w:r>
      <w:r w:rsidR="003E63C4">
        <w:t>reemover</w:t>
      </w:r>
      <w:r>
        <w:t>s</w:t>
      </w:r>
      <w:proofErr w:type="spellEnd"/>
      <w:r>
        <w:t>, otázka jazykových kurzů</w:t>
      </w:r>
      <w:r w:rsidR="005A18FC">
        <w:t>.</w:t>
      </w:r>
    </w:p>
    <w:p w14:paraId="16941FF1" w14:textId="41034EFC" w:rsidR="00D674CB" w:rsidRDefault="000A637F" w:rsidP="006C5C86">
      <w:pPr>
        <w:pStyle w:val="Odstavecseseznamem"/>
        <w:numPr>
          <w:ilvl w:val="0"/>
          <w:numId w:val="1"/>
        </w:numPr>
      </w:pPr>
      <w:r w:rsidRPr="000A637F">
        <w:rPr>
          <w:i/>
          <w:iCs/>
        </w:rPr>
        <w:t>Poznámka</w:t>
      </w:r>
      <w:r>
        <w:t xml:space="preserve">: </w:t>
      </w:r>
      <w:r w:rsidR="00D21938">
        <w:t xml:space="preserve">Není </w:t>
      </w:r>
      <w:r w:rsidR="003A4FE5">
        <w:t>správné zapisovat středoškoláky na vysokou školu</w:t>
      </w:r>
      <w:r w:rsidR="00FF51C7">
        <w:t xml:space="preserve"> (</w:t>
      </w:r>
      <w:r w:rsidR="003A4FE5">
        <w:t xml:space="preserve">proti systému </w:t>
      </w:r>
      <w:r w:rsidR="00FF51C7">
        <w:t>VŠ)</w:t>
      </w:r>
      <w:r w:rsidR="003A4FE5">
        <w:t>.</w:t>
      </w:r>
    </w:p>
    <w:p w14:paraId="022DAB92" w14:textId="1DD44B4B" w:rsidR="00703684" w:rsidRDefault="009E36CF" w:rsidP="00472B69">
      <w:pPr>
        <w:pStyle w:val="Odstavecseseznamem"/>
        <w:numPr>
          <w:ilvl w:val="0"/>
          <w:numId w:val="1"/>
        </w:numPr>
      </w:pPr>
      <w:r>
        <w:t xml:space="preserve">Student, který nedostává stipendium, může jít do </w:t>
      </w:r>
      <w:r w:rsidR="000A637F">
        <w:t xml:space="preserve">kurzu </w:t>
      </w:r>
      <w:r>
        <w:t xml:space="preserve">češtiny, ale musí </w:t>
      </w:r>
      <w:r w:rsidR="000A637F">
        <w:t>si ho</w:t>
      </w:r>
      <w:r>
        <w:t xml:space="preserve"> zaplatit</w:t>
      </w:r>
      <w:r w:rsidR="00703684">
        <w:t xml:space="preserve"> (není známá cena, možnost existuje)</w:t>
      </w:r>
      <w:r w:rsidR="00472B69">
        <w:t>, s</w:t>
      </w:r>
      <w:r w:rsidR="00703684">
        <w:t xml:space="preserve">tipendium navrhovat, až </w:t>
      </w:r>
      <w:r w:rsidR="000A637F">
        <w:t xml:space="preserve">když </w:t>
      </w:r>
      <w:r w:rsidR="00703684">
        <w:t>mají potvrzenou docházku</w:t>
      </w:r>
      <w:r w:rsidR="00472B69">
        <w:t xml:space="preserve"> – č</w:t>
      </w:r>
      <w:r w:rsidR="00703684">
        <w:t>es</w:t>
      </w:r>
      <w:r w:rsidR="00FF51C7">
        <w:t>t</w:t>
      </w:r>
      <w:r w:rsidR="00703684">
        <w:t>n</w:t>
      </w:r>
      <w:r w:rsidR="00FF51C7">
        <w:t>é</w:t>
      </w:r>
      <w:r w:rsidR="00703684">
        <w:t xml:space="preserve"> prohlá</w:t>
      </w:r>
      <w:r w:rsidR="00FF51C7">
        <w:t>šení</w:t>
      </w:r>
      <w:r w:rsidR="00703684">
        <w:t xml:space="preserve">, že </w:t>
      </w:r>
      <w:r w:rsidR="00C44232">
        <w:t>jsou v posledním ročník</w:t>
      </w:r>
      <w:r w:rsidR="00E31136">
        <w:t>u (11. třída,</w:t>
      </w:r>
      <w:r w:rsidR="00C44232">
        <w:t xml:space="preserve"> 16/17</w:t>
      </w:r>
      <w:r w:rsidR="00E31136">
        <w:t xml:space="preserve"> let </w:t>
      </w:r>
      <w:r w:rsidR="00C44232">
        <w:t>– jin</w:t>
      </w:r>
      <w:r w:rsidR="00E31136">
        <w:t>ý</w:t>
      </w:r>
      <w:r w:rsidR="00C44232">
        <w:t xml:space="preserve"> vzdělávací systém</w:t>
      </w:r>
      <w:r w:rsidR="00E31136">
        <w:t>)</w:t>
      </w:r>
    </w:p>
    <w:p w14:paraId="49CA6537" w14:textId="4E7FBF43" w:rsidR="001A03BA" w:rsidRPr="003470F2" w:rsidRDefault="001A03BA" w:rsidP="002C1D45">
      <w:pPr>
        <w:spacing w:after="0"/>
        <w:rPr>
          <w:b/>
          <w:bCs/>
        </w:rPr>
      </w:pPr>
      <w:r w:rsidRPr="003470F2">
        <w:rPr>
          <w:b/>
          <w:bCs/>
        </w:rPr>
        <w:t>Marketing</w:t>
      </w:r>
      <w:r w:rsidR="00DA1584">
        <w:rPr>
          <w:b/>
          <w:bCs/>
        </w:rPr>
        <w:t>: Ambasadoři</w:t>
      </w:r>
      <w:r w:rsidRPr="003470F2">
        <w:rPr>
          <w:b/>
          <w:bCs/>
        </w:rPr>
        <w:t xml:space="preserve"> – P</w:t>
      </w:r>
      <w:r w:rsidR="00FF51C7">
        <w:rPr>
          <w:b/>
          <w:bCs/>
        </w:rPr>
        <w:t>.</w:t>
      </w:r>
      <w:r w:rsidRPr="003470F2">
        <w:rPr>
          <w:b/>
          <w:bCs/>
        </w:rPr>
        <w:t xml:space="preserve"> Bartoň</w:t>
      </w:r>
    </w:p>
    <w:p w14:paraId="0EA74A44" w14:textId="2B6D0218" w:rsidR="00E31136" w:rsidRDefault="00C80500" w:rsidP="00E31136">
      <w:pPr>
        <w:pStyle w:val="Odstavecseseznamem"/>
        <w:numPr>
          <w:ilvl w:val="0"/>
          <w:numId w:val="6"/>
        </w:numPr>
      </w:pPr>
      <w:r>
        <w:t>LF</w:t>
      </w:r>
      <w:r w:rsidR="00E31136">
        <w:t>: M</w:t>
      </w:r>
      <w:r>
        <w:t xml:space="preserve">ají mladé ambasadory, kteří </w:t>
      </w:r>
      <w:r w:rsidR="00B07482">
        <w:t xml:space="preserve">vkládají příspěvky dle </w:t>
      </w:r>
      <w:r w:rsidR="007A56AB">
        <w:t>h</w:t>
      </w:r>
      <w:r w:rsidR="00B07482">
        <w:t>armonogramu, ale často</w:t>
      </w:r>
      <w:r w:rsidR="00E31136">
        <w:t xml:space="preserve"> přispívají</w:t>
      </w:r>
      <w:r w:rsidR="00B07482">
        <w:t xml:space="preserve"> i jedinci ze své vlastní vůle </w:t>
      </w:r>
      <w:r w:rsidR="00E31136">
        <w:t xml:space="preserve">– </w:t>
      </w:r>
      <w:r w:rsidR="00B07482">
        <w:t>největší efekt, díky nim přicházejí studenti.</w:t>
      </w:r>
      <w:r w:rsidR="007A56AB">
        <w:t xml:space="preserve"> Ale je potřeba jim </w:t>
      </w:r>
      <w:r w:rsidR="00E31136">
        <w:t xml:space="preserve">to </w:t>
      </w:r>
      <w:r w:rsidR="007A56AB">
        <w:t xml:space="preserve">připomínat a hlídat, aby </w:t>
      </w:r>
      <w:r w:rsidR="00E31136">
        <w:t xml:space="preserve">to </w:t>
      </w:r>
      <w:r w:rsidR="007A56AB">
        <w:t>dodržovali. Mají stipendium, tak by měli spolupracovat</w:t>
      </w:r>
    </w:p>
    <w:p w14:paraId="7724EEB3" w14:textId="443806BC" w:rsidR="00E31136" w:rsidRDefault="007A56AB" w:rsidP="00E31136">
      <w:pPr>
        <w:pStyle w:val="Odstavecseseznamem"/>
        <w:numPr>
          <w:ilvl w:val="0"/>
          <w:numId w:val="6"/>
        </w:numPr>
      </w:pPr>
      <w:r>
        <w:t>ESF má dva ambasadory, jednou za týden příspěvek, velký problém</w:t>
      </w:r>
      <w:r w:rsidR="00E31136">
        <w:t xml:space="preserve"> s dodržováním</w:t>
      </w:r>
    </w:p>
    <w:p w14:paraId="08CF1A10" w14:textId="77777777" w:rsidR="00E31136" w:rsidRDefault="00E31136" w:rsidP="00E31136">
      <w:pPr>
        <w:pStyle w:val="Odstavecseseznamem"/>
        <w:numPr>
          <w:ilvl w:val="0"/>
          <w:numId w:val="6"/>
        </w:numPr>
      </w:pPr>
      <w:r>
        <w:t xml:space="preserve">Důležité, aby se ambasadoři účastnili </w:t>
      </w:r>
      <w:r w:rsidR="00F276BF">
        <w:t>zajímav</w:t>
      </w:r>
      <w:r>
        <w:t>ých</w:t>
      </w:r>
      <w:r w:rsidR="00F276BF">
        <w:t xml:space="preserve"> událost</w:t>
      </w:r>
      <w:r>
        <w:t>í</w:t>
      </w:r>
    </w:p>
    <w:p w14:paraId="138526FC" w14:textId="2F8F66F1" w:rsidR="00FF51C7" w:rsidRDefault="00A519C6" w:rsidP="00E31136">
      <w:pPr>
        <w:pStyle w:val="Odstavecseseznamem"/>
        <w:numPr>
          <w:ilvl w:val="0"/>
          <w:numId w:val="6"/>
        </w:numPr>
      </w:pPr>
      <w:r>
        <w:t>Na ESF není výběro</w:t>
      </w:r>
      <w:r w:rsidR="00E31136">
        <w:t xml:space="preserve">vé řízení pro ambasadory – ambasadoři jsou určeni. </w:t>
      </w:r>
      <w:r w:rsidR="00E31136">
        <w:sym w:font="Wingdings" w:char="F0E0"/>
      </w:r>
      <w:r w:rsidR="00E31136">
        <w:t xml:space="preserve"> </w:t>
      </w:r>
      <w:r w:rsidR="00E31136" w:rsidRPr="00FF51C7">
        <w:rPr>
          <w:i/>
          <w:iCs/>
        </w:rPr>
        <w:t>Doporučení PB</w:t>
      </w:r>
      <w:r w:rsidR="00E31136">
        <w:t xml:space="preserve">: </w:t>
      </w:r>
      <w:r>
        <w:t>Jít na to obráceně, udělat výběr</w:t>
      </w:r>
      <w:r w:rsidR="00FF51C7">
        <w:t>ové řízení</w:t>
      </w:r>
    </w:p>
    <w:p w14:paraId="4BC20E08" w14:textId="77777777" w:rsidR="00FF51C7" w:rsidRDefault="00FF51C7" w:rsidP="00FF51C7">
      <w:pPr>
        <w:pStyle w:val="Odstavecseseznamem"/>
        <w:numPr>
          <w:ilvl w:val="0"/>
          <w:numId w:val="6"/>
        </w:numPr>
      </w:pPr>
      <w:r>
        <w:t xml:space="preserve">Problém </w:t>
      </w:r>
      <w:r w:rsidR="00F205F6">
        <w:t xml:space="preserve">přijíždějící </w:t>
      </w:r>
      <w:r>
        <w:t>získat, brzy si tu nachází práci</w:t>
      </w:r>
    </w:p>
    <w:p w14:paraId="16398C6E" w14:textId="14DEFBA8" w:rsidR="00FF51C7" w:rsidRDefault="00BD464F" w:rsidP="00FF51C7">
      <w:pPr>
        <w:pStyle w:val="Odstavecseseznamem"/>
        <w:numPr>
          <w:ilvl w:val="0"/>
          <w:numId w:val="6"/>
        </w:numPr>
      </w:pPr>
      <w:r>
        <w:t xml:space="preserve">CZS má sedm ambasadorů </w:t>
      </w:r>
      <w:r w:rsidR="00FF51C7">
        <w:t>pro každou oblast – k</w:t>
      </w:r>
      <w:r w:rsidR="00BE39B9">
        <w:t xml:space="preserve">dyž najímá ambasadory, má open call, </w:t>
      </w:r>
      <w:r w:rsidR="000E0986">
        <w:t xml:space="preserve">výběrové řízení, </w:t>
      </w:r>
      <w:r w:rsidR="00FF51C7">
        <w:t xml:space="preserve">pořádá </w:t>
      </w:r>
      <w:r w:rsidR="000E0986">
        <w:t xml:space="preserve">společné akce pro studenty a ambasadory, </w:t>
      </w:r>
      <w:r w:rsidR="00FF51C7">
        <w:t xml:space="preserve">stanovený </w:t>
      </w:r>
      <w:r w:rsidR="00F52813">
        <w:t>program/harmonogram pro ambasadory a kontrol</w:t>
      </w:r>
      <w:r w:rsidR="00FF51C7">
        <w:t>a jeho plnění</w:t>
      </w:r>
    </w:p>
    <w:p w14:paraId="2390160C" w14:textId="43DEA31B" w:rsidR="00F52813" w:rsidRDefault="007A3AFC" w:rsidP="00FF51C7">
      <w:pPr>
        <w:pStyle w:val="Odstavecseseznamem"/>
        <w:numPr>
          <w:ilvl w:val="0"/>
          <w:numId w:val="6"/>
        </w:numPr>
      </w:pPr>
      <w:r w:rsidRPr="00FF51C7">
        <w:rPr>
          <w:i/>
          <w:iCs/>
        </w:rPr>
        <w:t>Návrh LF</w:t>
      </w:r>
      <w:r w:rsidR="00FF51C7">
        <w:t>:</w:t>
      </w:r>
      <w:r>
        <w:t xml:space="preserve"> </w:t>
      </w:r>
      <w:r w:rsidR="00FF51C7">
        <w:t>V</w:t>
      </w:r>
      <w:r>
        <w:t>ideo o Brně</w:t>
      </w:r>
      <w:r w:rsidR="00FF51C7">
        <w:t xml:space="preserve"> –</w:t>
      </w:r>
      <w:r w:rsidR="001958B1">
        <w:t xml:space="preserve"> propagace studia i Brna</w:t>
      </w:r>
    </w:p>
    <w:p w14:paraId="221B4DFB" w14:textId="2E2EF5EB" w:rsidR="00082C86" w:rsidRDefault="00082C86" w:rsidP="002C1D45">
      <w:pPr>
        <w:spacing w:after="0"/>
        <w:rPr>
          <w:b/>
          <w:bCs/>
        </w:rPr>
      </w:pPr>
      <w:proofErr w:type="spellStart"/>
      <w:r w:rsidRPr="00082C86">
        <w:rPr>
          <w:b/>
          <w:bCs/>
        </w:rPr>
        <w:t>Alumni</w:t>
      </w:r>
      <w:proofErr w:type="spellEnd"/>
      <w:r w:rsidRPr="00082C86">
        <w:rPr>
          <w:b/>
          <w:bCs/>
        </w:rPr>
        <w:t xml:space="preserve"> – J</w:t>
      </w:r>
      <w:r w:rsidR="00FF51C7">
        <w:rPr>
          <w:b/>
          <w:bCs/>
        </w:rPr>
        <w:t>.</w:t>
      </w:r>
      <w:r w:rsidRPr="00082C86">
        <w:rPr>
          <w:b/>
          <w:bCs/>
        </w:rPr>
        <w:t xml:space="preserve"> Motyčka</w:t>
      </w:r>
    </w:p>
    <w:p w14:paraId="28117EED" w14:textId="00D43FBF" w:rsidR="00082C86" w:rsidRDefault="00BC1974" w:rsidP="00D15657">
      <w:pPr>
        <w:pStyle w:val="Odstavecseseznamem"/>
        <w:numPr>
          <w:ilvl w:val="0"/>
          <w:numId w:val="1"/>
        </w:numPr>
      </w:pPr>
      <w:r>
        <w:t>Vyjíždějící a přijíždějící – rozdíly</w:t>
      </w:r>
      <w:r w:rsidR="00FF51C7">
        <w:t>; CZS</w:t>
      </w:r>
      <w:r>
        <w:t xml:space="preserve"> chce </w:t>
      </w:r>
      <w:r w:rsidR="00FF51C7">
        <w:t xml:space="preserve">do </w:t>
      </w:r>
      <w:proofErr w:type="spellStart"/>
      <w:r w:rsidR="00FF51C7">
        <w:t>Alumni</w:t>
      </w:r>
      <w:proofErr w:type="spellEnd"/>
      <w:r w:rsidR="00FF51C7">
        <w:t xml:space="preserve"> </w:t>
      </w:r>
      <w:r>
        <w:t xml:space="preserve">zahrnout i </w:t>
      </w:r>
      <w:proofErr w:type="spellStart"/>
      <w:r>
        <w:t>exchange</w:t>
      </w:r>
      <w:proofErr w:type="spellEnd"/>
      <w:r>
        <w:t xml:space="preserve"> studenty</w:t>
      </w:r>
    </w:p>
    <w:p w14:paraId="6428E79B" w14:textId="43E367C0" w:rsidR="006320FF" w:rsidRDefault="006320FF" w:rsidP="00FF51C7">
      <w:pPr>
        <w:pStyle w:val="Odstavecseseznamem"/>
        <w:numPr>
          <w:ilvl w:val="0"/>
          <w:numId w:val="1"/>
        </w:numPr>
      </w:pPr>
      <w:r>
        <w:t>Po ukončení studia</w:t>
      </w:r>
      <w:r w:rsidR="00FF51C7">
        <w:t xml:space="preserve">: </w:t>
      </w:r>
      <w:r>
        <w:t xml:space="preserve">e-mail, nabídka souhlasu k oslovování po ukončení studia, možno udělat i </w:t>
      </w:r>
      <w:r w:rsidR="00FF51C7">
        <w:t>zpětně</w:t>
      </w:r>
      <w:r>
        <w:t xml:space="preserve"> po ukončení školy</w:t>
      </w:r>
      <w:r w:rsidR="00FF51C7">
        <w:t xml:space="preserve"> –</w:t>
      </w:r>
      <w:r w:rsidR="001A4DCD">
        <w:t xml:space="preserve"> doporučení aktualizace údajů v</w:t>
      </w:r>
      <w:r w:rsidR="00FF51C7">
        <w:t> </w:t>
      </w:r>
      <w:r w:rsidR="001A4DCD">
        <w:t>systému</w:t>
      </w:r>
      <w:r w:rsidR="00FF51C7">
        <w:t xml:space="preserve"> (</w:t>
      </w:r>
      <w:r w:rsidR="001A4DCD">
        <w:t>adresy apod.</w:t>
      </w:r>
      <w:r w:rsidR="00FF51C7">
        <w:t>)</w:t>
      </w:r>
    </w:p>
    <w:p w14:paraId="33504240" w14:textId="785B804C" w:rsidR="001A4DCD" w:rsidRDefault="003D056E" w:rsidP="00FF51C7">
      <w:pPr>
        <w:pStyle w:val="Odstavecseseznamem"/>
        <w:numPr>
          <w:ilvl w:val="0"/>
          <w:numId w:val="1"/>
        </w:numPr>
      </w:pPr>
      <w:r>
        <w:t xml:space="preserve">Newsletter </w:t>
      </w:r>
      <w:r w:rsidR="00FF51C7">
        <w:t xml:space="preserve">= </w:t>
      </w:r>
      <w:r>
        <w:t>nutné minimum</w:t>
      </w:r>
    </w:p>
    <w:p w14:paraId="0A081067" w14:textId="15DCB390" w:rsidR="00E30781" w:rsidRDefault="00666A0C" w:rsidP="00D15657">
      <w:pPr>
        <w:pStyle w:val="Odstavecseseznamem"/>
        <w:numPr>
          <w:ilvl w:val="0"/>
          <w:numId w:val="1"/>
        </w:numPr>
      </w:pPr>
      <w:proofErr w:type="spellStart"/>
      <w:r>
        <w:t>Homecoming</w:t>
      </w:r>
      <w:proofErr w:type="spellEnd"/>
      <w:r>
        <w:t>, zaměřen především na evropské studenty</w:t>
      </w:r>
    </w:p>
    <w:p w14:paraId="6B4954DF" w14:textId="085B46BB" w:rsidR="000E3100" w:rsidRPr="00FF51C7" w:rsidRDefault="000E3100" w:rsidP="002C1D45">
      <w:pPr>
        <w:spacing w:after="0"/>
        <w:rPr>
          <w:b/>
          <w:bCs/>
        </w:rPr>
      </w:pPr>
      <w:r w:rsidRPr="00FF51C7">
        <w:rPr>
          <w:b/>
          <w:bCs/>
        </w:rPr>
        <w:t>Podzim 2022 – J</w:t>
      </w:r>
      <w:r w:rsidR="00FF51C7">
        <w:rPr>
          <w:b/>
          <w:bCs/>
        </w:rPr>
        <w:t xml:space="preserve">. </w:t>
      </w:r>
      <w:r w:rsidRPr="00FF51C7">
        <w:rPr>
          <w:b/>
          <w:bCs/>
        </w:rPr>
        <w:t>Motyčka</w:t>
      </w:r>
    </w:p>
    <w:p w14:paraId="4EE167BD" w14:textId="6E272DAA" w:rsidR="000E3100" w:rsidRDefault="006E2FDE" w:rsidP="000E3100">
      <w:pPr>
        <w:pStyle w:val="Odstavecseseznamem"/>
        <w:numPr>
          <w:ilvl w:val="0"/>
          <w:numId w:val="1"/>
        </w:numPr>
      </w:pPr>
      <w:r>
        <w:t xml:space="preserve">Erasmus </w:t>
      </w:r>
      <w:proofErr w:type="spellStart"/>
      <w:r>
        <w:t>Days</w:t>
      </w:r>
      <w:proofErr w:type="spellEnd"/>
      <w:r>
        <w:t xml:space="preserve"> – přednášky, </w:t>
      </w:r>
      <w:r w:rsidR="00FF51C7">
        <w:t>fáze plánování</w:t>
      </w:r>
      <w:r w:rsidR="00654695">
        <w:t xml:space="preserve">, </w:t>
      </w:r>
      <w:r w:rsidR="00FF51C7">
        <w:t xml:space="preserve">zapojeny </w:t>
      </w:r>
      <w:r>
        <w:t>fakult</w:t>
      </w:r>
      <w:r w:rsidR="00654695">
        <w:t>y</w:t>
      </w:r>
      <w:r>
        <w:t xml:space="preserve"> i CZS</w:t>
      </w:r>
      <w:r w:rsidR="000E3100">
        <w:t xml:space="preserve"> </w:t>
      </w:r>
      <w:r w:rsidR="00654695">
        <w:t xml:space="preserve">– </w:t>
      </w:r>
      <w:r w:rsidR="00FF51C7">
        <w:t xml:space="preserve">ponecháno </w:t>
      </w:r>
      <w:r w:rsidR="00654695">
        <w:t xml:space="preserve">na každém, </w:t>
      </w:r>
      <w:r w:rsidR="00472B69">
        <w:t>co</w:t>
      </w:r>
      <w:r w:rsidR="0010526F">
        <w:t xml:space="preserve"> </w:t>
      </w:r>
      <w:r w:rsidR="00654695">
        <w:t xml:space="preserve">online a </w:t>
      </w:r>
      <w:r w:rsidR="00472B69">
        <w:t xml:space="preserve">co </w:t>
      </w:r>
      <w:r w:rsidR="00654695">
        <w:t xml:space="preserve">prezenčně, </w:t>
      </w:r>
      <w:r w:rsidR="00472B69">
        <w:t>forma</w:t>
      </w:r>
      <w:r w:rsidR="00654695">
        <w:t xml:space="preserve"> a</w:t>
      </w:r>
      <w:r w:rsidR="00472B69">
        <w:t>t</w:t>
      </w:r>
      <w:r w:rsidR="00654695">
        <w:t>d.</w:t>
      </w:r>
    </w:p>
    <w:p w14:paraId="46D512DD" w14:textId="1066632B" w:rsidR="00654695" w:rsidRDefault="0010526F" w:rsidP="000E3100">
      <w:pPr>
        <w:pStyle w:val="Odstavecseseznamem"/>
        <w:numPr>
          <w:ilvl w:val="0"/>
          <w:numId w:val="1"/>
        </w:numPr>
      </w:pPr>
      <w:r>
        <w:t>Ambasadoři na cestách – sběr kontaktů vyjíždějících na podzim a na ja</w:t>
      </w:r>
      <w:r w:rsidR="00472B69">
        <w:t>ře,</w:t>
      </w:r>
      <w:r>
        <w:t xml:space="preserve"> sledovat názory v průběhu vycestování (před, během, po), </w:t>
      </w:r>
      <w:proofErr w:type="spellStart"/>
      <w:r w:rsidR="00CE53A6">
        <w:t>takeover</w:t>
      </w:r>
      <w:r w:rsidR="00472B69">
        <w:t>s</w:t>
      </w:r>
      <w:proofErr w:type="spellEnd"/>
      <w:r w:rsidR="00CE53A6">
        <w:t>, blog</w:t>
      </w:r>
      <w:r w:rsidR="00DD08D0">
        <w:t xml:space="preserve">, propagace na </w:t>
      </w:r>
      <w:r w:rsidR="00472B69">
        <w:t>veletrzích</w:t>
      </w:r>
      <w:r w:rsidR="00DD08D0">
        <w:t xml:space="preserve"> během pobytu</w:t>
      </w:r>
    </w:p>
    <w:p w14:paraId="0BF8D0A0" w14:textId="2C08BB27" w:rsidR="00DD08D0" w:rsidRDefault="00DD08D0" w:rsidP="000E3100">
      <w:pPr>
        <w:pStyle w:val="Odstavecseseznamem"/>
        <w:numPr>
          <w:ilvl w:val="0"/>
          <w:numId w:val="1"/>
        </w:numPr>
      </w:pPr>
      <w:r>
        <w:t>Tvář výjezdu</w:t>
      </w:r>
      <w:r w:rsidR="00185AD9">
        <w:t xml:space="preserve"> – snaha o propagaci a </w:t>
      </w:r>
      <w:r w:rsidR="00693F27">
        <w:t>více příběhů – focení během stáží, cest</w:t>
      </w:r>
      <w:r w:rsidR="00472B69">
        <w:t xml:space="preserve"> atd.</w:t>
      </w:r>
    </w:p>
    <w:p w14:paraId="323BD079" w14:textId="7AE8909A" w:rsidR="00693F27" w:rsidRDefault="008272D7" w:rsidP="000E3100">
      <w:pPr>
        <w:pStyle w:val="Odstavecseseznamem"/>
        <w:numPr>
          <w:ilvl w:val="0"/>
          <w:numId w:val="1"/>
        </w:numPr>
      </w:pPr>
      <w:r>
        <w:t xml:space="preserve">Ambasadoři na cestách se </w:t>
      </w:r>
      <w:r w:rsidR="00472B69">
        <w:t xml:space="preserve">v </w:t>
      </w:r>
      <w:r>
        <w:t>další</w:t>
      </w:r>
      <w:r w:rsidR="00472B69">
        <w:t>m</w:t>
      </w:r>
      <w:r>
        <w:t xml:space="preserve"> ro</w:t>
      </w:r>
      <w:r w:rsidR="00472B69">
        <w:t>ce</w:t>
      </w:r>
      <w:r>
        <w:t xml:space="preserve"> překlopí do Tváře výjezdu </w:t>
      </w:r>
    </w:p>
    <w:p w14:paraId="089413A6" w14:textId="4B848B94" w:rsidR="006835E2" w:rsidRDefault="006835E2" w:rsidP="000E3100">
      <w:pPr>
        <w:pStyle w:val="Odstavecseseznamem"/>
        <w:numPr>
          <w:ilvl w:val="0"/>
          <w:numId w:val="1"/>
        </w:numPr>
      </w:pPr>
      <w:r>
        <w:t>Zlepš</w:t>
      </w:r>
      <w:r w:rsidR="00472B69">
        <w:t xml:space="preserve">ení </w:t>
      </w:r>
      <w:r>
        <w:t>pozic</w:t>
      </w:r>
      <w:r w:rsidR="00472B69">
        <w:t>e</w:t>
      </w:r>
      <w:r>
        <w:t xml:space="preserve"> v očích studentů – přátelštější a osobitější dojem, </w:t>
      </w:r>
      <w:r w:rsidR="00472B69">
        <w:t>nalákání zájemců</w:t>
      </w:r>
    </w:p>
    <w:p w14:paraId="5A0E7B3F" w14:textId="20C0A0EA" w:rsidR="000C7E53" w:rsidRPr="00FF51C7" w:rsidRDefault="00975EB6" w:rsidP="002C1D45">
      <w:pPr>
        <w:spacing w:after="0"/>
        <w:rPr>
          <w:b/>
          <w:bCs/>
        </w:rPr>
      </w:pPr>
      <w:r w:rsidRPr="00FF51C7">
        <w:rPr>
          <w:b/>
          <w:bCs/>
        </w:rPr>
        <w:t xml:space="preserve">Portály – </w:t>
      </w:r>
      <w:r w:rsidR="000C7E53" w:rsidRPr="00FF51C7">
        <w:rPr>
          <w:b/>
          <w:bCs/>
        </w:rPr>
        <w:t>R</w:t>
      </w:r>
      <w:r w:rsidR="00FF51C7">
        <w:rPr>
          <w:b/>
          <w:bCs/>
        </w:rPr>
        <w:t>.</w:t>
      </w:r>
      <w:r w:rsidR="000C7E53" w:rsidRPr="00FF51C7">
        <w:rPr>
          <w:b/>
          <w:bCs/>
        </w:rPr>
        <w:t xml:space="preserve"> Droběnová</w:t>
      </w:r>
    </w:p>
    <w:p w14:paraId="6BADCCA7" w14:textId="7F7EE6DE" w:rsidR="00975EB6" w:rsidRDefault="00975EB6" w:rsidP="00975EB6">
      <w:pPr>
        <w:pStyle w:val="Odstavecseseznamem"/>
        <w:numPr>
          <w:ilvl w:val="0"/>
          <w:numId w:val="1"/>
        </w:numPr>
      </w:pPr>
      <w:proofErr w:type="spellStart"/>
      <w:r>
        <w:t>Studyportals</w:t>
      </w:r>
      <w:proofErr w:type="spellEnd"/>
    </w:p>
    <w:p w14:paraId="426BCF2E" w14:textId="187316E1" w:rsidR="00975EB6" w:rsidRDefault="00472B69" w:rsidP="00975EB6">
      <w:pPr>
        <w:pStyle w:val="Odstavecseseznamem"/>
        <w:numPr>
          <w:ilvl w:val="0"/>
          <w:numId w:val="1"/>
        </w:numPr>
      </w:pPr>
      <w:r>
        <w:t>Placené reklamy</w:t>
      </w:r>
      <w:r w:rsidR="00A13640">
        <w:t xml:space="preserve"> MU</w:t>
      </w:r>
      <w:r w:rsidR="00916BC5">
        <w:t xml:space="preserve">, statistiky na konci daného období jednou ročně </w:t>
      </w:r>
      <w:r w:rsidR="00070347">
        <w:t>–</w:t>
      </w:r>
      <w:r w:rsidR="00916BC5">
        <w:t xml:space="preserve"> </w:t>
      </w:r>
      <w:r w:rsidR="00070347">
        <w:t>doporu</w:t>
      </w:r>
      <w:r>
        <w:t>čení</w:t>
      </w:r>
      <w:r w:rsidR="00070347">
        <w:t xml:space="preserve"> spíš</w:t>
      </w:r>
      <w:r>
        <w:t>e</w:t>
      </w:r>
      <w:r w:rsidR="00070347">
        <w:t xml:space="preserve"> nepokračovat v placení a propagaci na </w:t>
      </w:r>
      <w:proofErr w:type="spellStart"/>
      <w:r w:rsidR="00070347">
        <w:t>CzechUniversities</w:t>
      </w:r>
      <w:proofErr w:type="spellEnd"/>
      <w:r w:rsidR="00070347">
        <w:t>, pokud by bylo třeba šetřit</w:t>
      </w:r>
    </w:p>
    <w:p w14:paraId="4086D798" w14:textId="546B44C9" w:rsidR="00070347" w:rsidRDefault="00F62309" w:rsidP="00975EB6">
      <w:pPr>
        <w:pStyle w:val="Odstavecseseznamem"/>
        <w:numPr>
          <w:ilvl w:val="0"/>
          <w:numId w:val="1"/>
        </w:numPr>
      </w:pPr>
      <w:proofErr w:type="spellStart"/>
      <w:r>
        <w:t>FindAUniversity</w:t>
      </w:r>
      <w:proofErr w:type="spellEnd"/>
      <w:r>
        <w:t xml:space="preserve"> – </w:t>
      </w:r>
      <w:r w:rsidR="00472B69">
        <w:t>nová</w:t>
      </w:r>
      <w:r>
        <w:t xml:space="preserve"> kampaň, </w:t>
      </w:r>
      <w:r w:rsidR="000D05D1">
        <w:t xml:space="preserve">konzultace </w:t>
      </w:r>
      <w:r w:rsidR="00472B69">
        <w:t>příčin</w:t>
      </w:r>
      <w:r w:rsidR="000D05D1">
        <w:t xml:space="preserve"> nevalné úspěšnosti, budou</w:t>
      </w:r>
      <w:r w:rsidR="00472B69">
        <w:t>-li</w:t>
      </w:r>
      <w:r w:rsidR="000D05D1">
        <w:t xml:space="preserve"> prostředky, bude </w:t>
      </w:r>
      <w:r w:rsidR="00472B69">
        <w:t xml:space="preserve">se však </w:t>
      </w:r>
      <w:r w:rsidR="000D05D1">
        <w:t>pokračovat</w:t>
      </w:r>
    </w:p>
    <w:p w14:paraId="6910D007" w14:textId="2C8B72D5" w:rsidR="00F62309" w:rsidRDefault="002A726C" w:rsidP="00975EB6">
      <w:pPr>
        <w:pStyle w:val="Odstavecseseznamem"/>
        <w:numPr>
          <w:ilvl w:val="0"/>
          <w:numId w:val="1"/>
        </w:numPr>
      </w:pPr>
      <w:proofErr w:type="spellStart"/>
      <w:r>
        <w:t>Summerschool</w:t>
      </w:r>
      <w:proofErr w:type="spellEnd"/>
      <w:r>
        <w:t xml:space="preserve"> in </w:t>
      </w:r>
      <w:proofErr w:type="spellStart"/>
      <w:r>
        <w:t>Europe</w:t>
      </w:r>
      <w:proofErr w:type="spellEnd"/>
      <w:r w:rsidR="00262E55">
        <w:t xml:space="preserve"> </w:t>
      </w:r>
      <w:r w:rsidR="00D14F1D">
        <w:t>–</w:t>
      </w:r>
      <w:r w:rsidR="00262E55">
        <w:t xml:space="preserve"> </w:t>
      </w:r>
      <w:r w:rsidR="00D14F1D">
        <w:t>tip na nástroj na propagaci letních škol</w:t>
      </w:r>
    </w:p>
    <w:p w14:paraId="7CC1198F" w14:textId="5E9677DC" w:rsidR="00D14F1D" w:rsidRPr="00472B69" w:rsidRDefault="00C4210E" w:rsidP="002C1D45">
      <w:pPr>
        <w:spacing w:after="0"/>
        <w:rPr>
          <w:b/>
          <w:bCs/>
        </w:rPr>
      </w:pPr>
      <w:proofErr w:type="spellStart"/>
      <w:r w:rsidRPr="00472B69">
        <w:rPr>
          <w:b/>
          <w:bCs/>
        </w:rPr>
        <w:t>Summer</w:t>
      </w:r>
      <w:proofErr w:type="spellEnd"/>
      <w:r w:rsidRPr="00472B69">
        <w:rPr>
          <w:b/>
          <w:bCs/>
        </w:rPr>
        <w:t xml:space="preserve"> </w:t>
      </w:r>
      <w:proofErr w:type="spellStart"/>
      <w:r w:rsidRPr="00472B69">
        <w:rPr>
          <w:b/>
          <w:bCs/>
        </w:rPr>
        <w:t>schools</w:t>
      </w:r>
      <w:proofErr w:type="spellEnd"/>
      <w:r w:rsidRPr="00472B69">
        <w:rPr>
          <w:b/>
          <w:bCs/>
        </w:rPr>
        <w:t xml:space="preserve"> – </w:t>
      </w:r>
      <w:r w:rsidR="00A46BA8" w:rsidRPr="00472B69">
        <w:rPr>
          <w:b/>
          <w:bCs/>
        </w:rPr>
        <w:t>M</w:t>
      </w:r>
      <w:r w:rsidR="00472B69">
        <w:rPr>
          <w:b/>
          <w:bCs/>
        </w:rPr>
        <w:t>.</w:t>
      </w:r>
      <w:r w:rsidR="00A46BA8" w:rsidRPr="00472B69">
        <w:rPr>
          <w:b/>
          <w:bCs/>
        </w:rPr>
        <w:t xml:space="preserve"> Glogar a E</w:t>
      </w:r>
      <w:r w:rsidR="00472B69">
        <w:rPr>
          <w:b/>
          <w:bCs/>
        </w:rPr>
        <w:t>. A. Smith</w:t>
      </w:r>
    </w:p>
    <w:p w14:paraId="41FF5932" w14:textId="334B3A13" w:rsidR="00C4210E" w:rsidRDefault="000F2791" w:rsidP="00472B69">
      <w:pPr>
        <w:pStyle w:val="Odstavecseseznamem"/>
        <w:numPr>
          <w:ilvl w:val="0"/>
          <w:numId w:val="1"/>
        </w:numPr>
      </w:pPr>
      <w:r>
        <w:t xml:space="preserve">Velký počet přihlášených na letní školy, okolo </w:t>
      </w:r>
      <w:r w:rsidR="00472B69">
        <w:t>50</w:t>
      </w:r>
      <w:r>
        <w:t xml:space="preserve"> vážných zájemc</w:t>
      </w:r>
      <w:r w:rsidR="00472B69">
        <w:t>ů – asi</w:t>
      </w:r>
      <w:r w:rsidR="006F2626">
        <w:t xml:space="preserve"> </w:t>
      </w:r>
      <w:r w:rsidR="00472B69">
        <w:t>5</w:t>
      </w:r>
      <w:r w:rsidR="006F2626">
        <w:t xml:space="preserve"> </w:t>
      </w:r>
      <w:r w:rsidR="00472B69">
        <w:t xml:space="preserve">zájemců </w:t>
      </w:r>
      <w:r w:rsidR="006F2626">
        <w:t>odmítnuto</w:t>
      </w:r>
      <w:r w:rsidR="00472B69">
        <w:t xml:space="preserve"> – </w:t>
      </w:r>
      <w:r w:rsidR="006F2626">
        <w:t xml:space="preserve">odpadlo mnoho studentů kvůli covidu a </w:t>
      </w:r>
      <w:r w:rsidR="00472B69">
        <w:t xml:space="preserve">politické situaci na </w:t>
      </w:r>
      <w:r w:rsidR="006F2626">
        <w:t>Ukrajině</w:t>
      </w:r>
    </w:p>
    <w:p w14:paraId="62BA87A2" w14:textId="17A53BE3" w:rsidR="00A232CA" w:rsidRDefault="00A232CA" w:rsidP="00C4210E">
      <w:pPr>
        <w:pStyle w:val="Odstavecseseznamem"/>
        <w:numPr>
          <w:ilvl w:val="0"/>
          <w:numId w:val="1"/>
        </w:numPr>
      </w:pPr>
      <w:r>
        <w:t>Jedenáct studentů z Ukrajiny, Gruzie</w:t>
      </w:r>
      <w:r w:rsidR="00240251">
        <w:t xml:space="preserve"> – plný kurz</w:t>
      </w:r>
    </w:p>
    <w:p w14:paraId="632E83F2" w14:textId="029BEF60" w:rsidR="00240251" w:rsidRDefault="00240251" w:rsidP="00C4210E">
      <w:pPr>
        <w:pStyle w:val="Odstavecseseznamem"/>
        <w:numPr>
          <w:ilvl w:val="0"/>
          <w:numId w:val="1"/>
        </w:numPr>
      </w:pPr>
      <w:r>
        <w:t xml:space="preserve">Online </w:t>
      </w:r>
      <w:proofErr w:type="spellStart"/>
      <w:r>
        <w:t>summerschools</w:t>
      </w:r>
      <w:proofErr w:type="spellEnd"/>
      <w:r>
        <w:t xml:space="preserve">, </w:t>
      </w:r>
      <w:r w:rsidR="00472B69">
        <w:t>vážní zájemci</w:t>
      </w:r>
      <w:r w:rsidR="00175011">
        <w:t>, ale nemohou</w:t>
      </w:r>
      <w:r w:rsidR="00472B69">
        <w:t xml:space="preserve"> přijet</w:t>
      </w:r>
      <w:r w:rsidR="00175011">
        <w:t xml:space="preserve">, </w:t>
      </w:r>
      <w:r w:rsidR="00472B69">
        <w:t xml:space="preserve">proto </w:t>
      </w:r>
      <w:r w:rsidR="00175011">
        <w:t xml:space="preserve">zřízen online </w:t>
      </w:r>
      <w:r w:rsidR="00472B69">
        <w:t>kurz v červnu</w:t>
      </w:r>
    </w:p>
    <w:p w14:paraId="74FE40CC" w14:textId="12F164FE" w:rsidR="00CE6EAF" w:rsidRDefault="00CE6EAF" w:rsidP="00CE6EAF">
      <w:pPr>
        <w:pStyle w:val="Odstavecseseznamem"/>
        <w:numPr>
          <w:ilvl w:val="0"/>
          <w:numId w:val="1"/>
        </w:numPr>
      </w:pPr>
      <w:r>
        <w:t xml:space="preserve">Cluster </w:t>
      </w:r>
      <w:proofErr w:type="spellStart"/>
      <w:r>
        <w:t>summerschools</w:t>
      </w:r>
      <w:proofErr w:type="spellEnd"/>
      <w:r>
        <w:t xml:space="preserve"> </w:t>
      </w:r>
      <w:r w:rsidR="000E3C6C">
        <w:t>–</w:t>
      </w:r>
      <w:r>
        <w:t xml:space="preserve"> </w:t>
      </w:r>
      <w:r w:rsidR="00472B69">
        <w:t>přehled kurzů</w:t>
      </w:r>
      <w:r w:rsidR="000E3C6C">
        <w:t xml:space="preserve"> a přihlášených – o všechny </w:t>
      </w:r>
      <w:r w:rsidR="00C01E91">
        <w:t xml:space="preserve">témata </w:t>
      </w:r>
      <w:r w:rsidR="000E3C6C">
        <w:t>je zájem</w:t>
      </w:r>
    </w:p>
    <w:p w14:paraId="2C731D3B" w14:textId="6B56C6D1" w:rsidR="000E3C6C" w:rsidRDefault="000E3C6C" w:rsidP="00CE6EAF">
      <w:pPr>
        <w:pStyle w:val="Odstavecseseznamem"/>
        <w:numPr>
          <w:ilvl w:val="0"/>
          <w:numId w:val="1"/>
        </w:numPr>
      </w:pPr>
      <w:r>
        <w:t>Rozdělení kompetencí</w:t>
      </w:r>
      <w:r w:rsidR="00A35C8C">
        <w:t xml:space="preserve"> </w:t>
      </w:r>
      <w:r w:rsidR="00C01E91">
        <w:t>mezi</w:t>
      </w:r>
      <w:r w:rsidR="00A35C8C">
        <w:t xml:space="preserve"> CZS a učitele</w:t>
      </w:r>
    </w:p>
    <w:p w14:paraId="1DE7E6A0" w14:textId="586CCEEF" w:rsidR="00BB68E2" w:rsidRDefault="00BB68E2" w:rsidP="00CE6EAF">
      <w:pPr>
        <w:pStyle w:val="Odstavecseseznamem"/>
        <w:numPr>
          <w:ilvl w:val="0"/>
          <w:numId w:val="1"/>
        </w:numPr>
      </w:pPr>
      <w:r>
        <w:t>Studenti si vybírají jen jeden program / kurz</w:t>
      </w:r>
    </w:p>
    <w:p w14:paraId="7F00AFFF" w14:textId="2FC947FF" w:rsidR="00BB68E2" w:rsidRDefault="00C01E91" w:rsidP="00C01E91">
      <w:pPr>
        <w:pStyle w:val="Odstavecseseznamem"/>
        <w:numPr>
          <w:ilvl w:val="0"/>
          <w:numId w:val="1"/>
        </w:numPr>
      </w:pPr>
      <w:r>
        <w:t xml:space="preserve">Promovat </w:t>
      </w:r>
      <w:r w:rsidR="00BD2ABF">
        <w:t xml:space="preserve">může </w:t>
      </w:r>
      <w:r>
        <w:t>univerzita</w:t>
      </w:r>
      <w:r w:rsidR="00BD2ABF">
        <w:t xml:space="preserve">, ale </w:t>
      </w:r>
      <w:r>
        <w:t>i</w:t>
      </w:r>
      <w:r w:rsidR="00BD2ABF">
        <w:t xml:space="preserve"> fakulty samy – promyslet a případně navrhnout</w:t>
      </w:r>
      <w:r>
        <w:t xml:space="preserve"> (například </w:t>
      </w:r>
      <w:r w:rsidR="00BD2ABF">
        <w:t>prostory, zajímavou laboratoř</w:t>
      </w:r>
      <w:r>
        <w:t xml:space="preserve">) – </w:t>
      </w:r>
      <w:r w:rsidR="00321D63">
        <w:t xml:space="preserve">kontaktujte </w:t>
      </w:r>
      <w:r>
        <w:t>v takovém případě Projektové oddělení</w:t>
      </w:r>
    </w:p>
    <w:p w14:paraId="6228A38C" w14:textId="77777777" w:rsidR="00C01E91" w:rsidRPr="002C1D45" w:rsidRDefault="00C01E91" w:rsidP="002C1D45">
      <w:pPr>
        <w:spacing w:after="0"/>
        <w:rPr>
          <w:b/>
          <w:bCs/>
        </w:rPr>
      </w:pPr>
      <w:bookmarkStart w:id="1" w:name="_GoBack"/>
      <w:r w:rsidRPr="002C1D45">
        <w:rPr>
          <w:b/>
          <w:bCs/>
        </w:rPr>
        <w:t>VO</w:t>
      </w:r>
      <w:r w:rsidR="00093F88" w:rsidRPr="002C1D45">
        <w:rPr>
          <w:b/>
          <w:bCs/>
        </w:rPr>
        <w:t>:</w:t>
      </w:r>
    </w:p>
    <w:bookmarkEnd w:id="1"/>
    <w:p w14:paraId="5773E454" w14:textId="74A4E5CA" w:rsidR="00321D63" w:rsidRDefault="00C01E91" w:rsidP="00C01E91">
      <w:pPr>
        <w:pStyle w:val="Odstavecseseznamem"/>
        <w:numPr>
          <w:ilvl w:val="0"/>
          <w:numId w:val="1"/>
        </w:numPr>
      </w:pPr>
      <w:r>
        <w:t>U</w:t>
      </w:r>
      <w:r w:rsidR="00093F88">
        <w:t>zavření prezentací ze strany CZS, výzva pro ostatní</w:t>
      </w:r>
    </w:p>
    <w:p w14:paraId="555ECABB" w14:textId="4D7A4730" w:rsidR="00093F88" w:rsidRDefault="00C01E91" w:rsidP="00093F88">
      <w:pPr>
        <w:pStyle w:val="Odstavecseseznamem"/>
        <w:numPr>
          <w:ilvl w:val="0"/>
          <w:numId w:val="1"/>
        </w:numPr>
      </w:pPr>
      <w:r w:rsidRPr="00C01E91">
        <w:rPr>
          <w:i/>
          <w:iCs/>
        </w:rPr>
        <w:t>Závěr z diskuze</w:t>
      </w:r>
      <w:r>
        <w:t xml:space="preserve">: </w:t>
      </w:r>
      <w:r w:rsidR="00331FE6">
        <w:t xml:space="preserve">Každý Ukrajinec je </w:t>
      </w:r>
      <w:proofErr w:type="spellStart"/>
      <w:r w:rsidR="00331FE6">
        <w:t>freemover</w:t>
      </w:r>
      <w:proofErr w:type="spellEnd"/>
      <w:r w:rsidR="00331FE6">
        <w:t>,</w:t>
      </w:r>
      <w:r w:rsidR="003B1EF4">
        <w:t xml:space="preserve"> </w:t>
      </w:r>
      <w:r w:rsidR="00331FE6">
        <w:t xml:space="preserve">neřešit </w:t>
      </w:r>
      <w:r>
        <w:t xml:space="preserve">jejich </w:t>
      </w:r>
      <w:r w:rsidR="00331FE6">
        <w:t xml:space="preserve">uzavřené vzdělání, hlavním cílem je </w:t>
      </w:r>
      <w:r w:rsidR="003B1EF4">
        <w:t>získat co nejvíce uchazečů (univerzita očekává tisíc uchazečů)</w:t>
      </w:r>
    </w:p>
    <w:p w14:paraId="4E60F793" w14:textId="57F9047C" w:rsidR="00ED68BD" w:rsidRDefault="00ED68BD" w:rsidP="00093F88">
      <w:pPr>
        <w:pStyle w:val="Odstavecseseznamem"/>
        <w:numPr>
          <w:ilvl w:val="0"/>
          <w:numId w:val="1"/>
        </w:numPr>
      </w:pPr>
      <w:r>
        <w:t>Shrnutí: od příštího týdne necháme všechny podepsat čestné prohlášení</w:t>
      </w:r>
      <w:r w:rsidR="00F576FD">
        <w:t xml:space="preserve"> (tím je </w:t>
      </w:r>
      <w:r w:rsidR="00C01E91">
        <w:t xml:space="preserve">vzdělání </w:t>
      </w:r>
      <w:r w:rsidR="00F576FD">
        <w:t>ukončeno</w:t>
      </w:r>
      <w:r w:rsidR="003B4443">
        <w:t>)</w:t>
      </w:r>
      <w:r>
        <w:t xml:space="preserve">, místo CŽV jim dáme </w:t>
      </w:r>
      <w:proofErr w:type="spellStart"/>
      <w:r>
        <w:t>freemovera</w:t>
      </w:r>
      <w:proofErr w:type="spellEnd"/>
      <w:r>
        <w:t xml:space="preserve">, </w:t>
      </w:r>
      <w:r w:rsidR="00EE4898">
        <w:t xml:space="preserve">budeme je </w:t>
      </w:r>
      <w:r w:rsidR="003B4443">
        <w:t xml:space="preserve">zařazovat do kurzů češtiny, stipendia </w:t>
      </w:r>
      <w:r w:rsidR="00EE4898">
        <w:t>se budou vyplácet</w:t>
      </w:r>
      <w:r w:rsidR="003B4443">
        <w:t xml:space="preserve"> těm, co jsou v kurzech češtiny</w:t>
      </w:r>
    </w:p>
    <w:p w14:paraId="67527A98" w14:textId="3E99F965" w:rsidR="006B68EA" w:rsidRPr="00082C86" w:rsidRDefault="00EE4898" w:rsidP="00EE4898">
      <w:pPr>
        <w:pStyle w:val="Odstavecseseznamem"/>
        <w:numPr>
          <w:ilvl w:val="0"/>
          <w:numId w:val="1"/>
        </w:numPr>
      </w:pPr>
      <w:r w:rsidRPr="00EE4898">
        <w:rPr>
          <w:i/>
          <w:iCs/>
        </w:rPr>
        <w:t>Dotaz</w:t>
      </w:r>
      <w:r>
        <w:t>: E</w:t>
      </w:r>
      <w:r w:rsidR="00E82ACD">
        <w:t xml:space="preserve">xistují někde </w:t>
      </w:r>
      <w:r>
        <w:t xml:space="preserve">BOZP předpisy </w:t>
      </w:r>
      <w:r w:rsidR="00E82ACD">
        <w:t>ke stažení během OW</w:t>
      </w:r>
      <w:r>
        <w:t xml:space="preserve"> </w:t>
      </w:r>
      <w:r w:rsidR="00E84900">
        <w:t xml:space="preserve">pro studenty, </w:t>
      </w:r>
      <w:r w:rsidR="00E82ACD">
        <w:t>kteří přijdou později?</w:t>
      </w:r>
      <w:r w:rsidR="00E84900">
        <w:t xml:space="preserve"> </w:t>
      </w:r>
      <w:r>
        <w:sym w:font="Wingdings" w:char="F0E0"/>
      </w:r>
      <w:r>
        <w:t xml:space="preserve"> </w:t>
      </w:r>
      <w:r w:rsidR="00E84900">
        <w:t>Napsat si o seznam na rektorát</w:t>
      </w:r>
      <w:r>
        <w:t xml:space="preserve"> (</w:t>
      </w:r>
      <w:r w:rsidR="006B68EA">
        <w:t>p</w:t>
      </w:r>
      <w:r>
        <w:t>an</w:t>
      </w:r>
      <w:r w:rsidR="006B68EA">
        <w:t>í Grossová</w:t>
      </w:r>
      <w:r>
        <w:t>)</w:t>
      </w:r>
      <w:bookmarkEnd w:id="0"/>
    </w:p>
    <w:sectPr w:rsidR="006B68EA" w:rsidRPr="00082C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92A9F"/>
    <w:multiLevelType w:val="hybridMultilevel"/>
    <w:tmpl w:val="189A166E"/>
    <w:lvl w:ilvl="0" w:tplc="040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853CF79C">
      <w:start w:val="28"/>
      <w:numFmt w:val="bullet"/>
      <w:lvlText w:val="-"/>
      <w:lvlJc w:val="left"/>
      <w:pPr>
        <w:ind w:left="786" w:hanging="360"/>
      </w:pPr>
      <w:rPr>
        <w:rFonts w:ascii="Calibri" w:eastAsiaTheme="minorHAns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4749C6"/>
    <w:multiLevelType w:val="hybridMultilevel"/>
    <w:tmpl w:val="832CCD4E"/>
    <w:lvl w:ilvl="0" w:tplc="0405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C3556"/>
    <w:multiLevelType w:val="hybridMultilevel"/>
    <w:tmpl w:val="91526540"/>
    <w:lvl w:ilvl="0" w:tplc="853CF79C">
      <w:start w:val="2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6165E2"/>
    <w:multiLevelType w:val="hybridMultilevel"/>
    <w:tmpl w:val="A8100104"/>
    <w:lvl w:ilvl="0" w:tplc="A0323C74">
      <w:start w:val="2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B54EC"/>
    <w:multiLevelType w:val="hybridMultilevel"/>
    <w:tmpl w:val="C68A181E"/>
    <w:lvl w:ilvl="0" w:tplc="D15A15EE">
      <w:start w:val="1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4B6409"/>
    <w:multiLevelType w:val="hybridMultilevel"/>
    <w:tmpl w:val="E21E3E1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F648D8"/>
    <w:multiLevelType w:val="hybridMultilevel"/>
    <w:tmpl w:val="CB42336E"/>
    <w:lvl w:ilvl="0" w:tplc="0AF6D23C">
      <w:start w:val="14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AxMzQzt7QwMjZS0lEKTi0uzszPAykwrAUAmDFdiSwAAAA="/>
  </w:docVars>
  <w:rsids>
    <w:rsidRoot w:val="00136948"/>
    <w:rsid w:val="00012881"/>
    <w:rsid w:val="0004775D"/>
    <w:rsid w:val="00051DD8"/>
    <w:rsid w:val="00070347"/>
    <w:rsid w:val="00082C86"/>
    <w:rsid w:val="00083A51"/>
    <w:rsid w:val="00093F88"/>
    <w:rsid w:val="000A637F"/>
    <w:rsid w:val="000A7452"/>
    <w:rsid w:val="000C7E53"/>
    <w:rsid w:val="000D05D1"/>
    <w:rsid w:val="000E0986"/>
    <w:rsid w:val="000E3100"/>
    <w:rsid w:val="000E3C6C"/>
    <w:rsid w:val="000F1DBF"/>
    <w:rsid w:val="000F2791"/>
    <w:rsid w:val="0010526F"/>
    <w:rsid w:val="00110D5E"/>
    <w:rsid w:val="00130358"/>
    <w:rsid w:val="00136948"/>
    <w:rsid w:val="00143330"/>
    <w:rsid w:val="00174406"/>
    <w:rsid w:val="00175011"/>
    <w:rsid w:val="00185AD9"/>
    <w:rsid w:val="0019167F"/>
    <w:rsid w:val="001958B1"/>
    <w:rsid w:val="001A03BA"/>
    <w:rsid w:val="001A4D60"/>
    <w:rsid w:val="001A4DCD"/>
    <w:rsid w:val="00217ACC"/>
    <w:rsid w:val="00240251"/>
    <w:rsid w:val="00262E55"/>
    <w:rsid w:val="002A726C"/>
    <w:rsid w:val="002C1D45"/>
    <w:rsid w:val="00321D63"/>
    <w:rsid w:val="00331FE6"/>
    <w:rsid w:val="003338DF"/>
    <w:rsid w:val="003470F2"/>
    <w:rsid w:val="003572C5"/>
    <w:rsid w:val="003861E6"/>
    <w:rsid w:val="003A4FE5"/>
    <w:rsid w:val="003B1EF4"/>
    <w:rsid w:val="003B4443"/>
    <w:rsid w:val="003D056E"/>
    <w:rsid w:val="003E63C4"/>
    <w:rsid w:val="003F2E72"/>
    <w:rsid w:val="00423890"/>
    <w:rsid w:val="00424CB3"/>
    <w:rsid w:val="00430689"/>
    <w:rsid w:val="00437579"/>
    <w:rsid w:val="004441AC"/>
    <w:rsid w:val="004472A0"/>
    <w:rsid w:val="0046278A"/>
    <w:rsid w:val="00471AA4"/>
    <w:rsid w:val="00472B69"/>
    <w:rsid w:val="004A37FF"/>
    <w:rsid w:val="004A7DE0"/>
    <w:rsid w:val="004B56A4"/>
    <w:rsid w:val="004F5A08"/>
    <w:rsid w:val="004F7EA2"/>
    <w:rsid w:val="0050305F"/>
    <w:rsid w:val="005235B6"/>
    <w:rsid w:val="00590341"/>
    <w:rsid w:val="005A18FC"/>
    <w:rsid w:val="005C28A5"/>
    <w:rsid w:val="005D0274"/>
    <w:rsid w:val="005E426C"/>
    <w:rsid w:val="006320FF"/>
    <w:rsid w:val="0064750E"/>
    <w:rsid w:val="00654695"/>
    <w:rsid w:val="0066316A"/>
    <w:rsid w:val="0066368D"/>
    <w:rsid w:val="00666A0C"/>
    <w:rsid w:val="00680309"/>
    <w:rsid w:val="00681A24"/>
    <w:rsid w:val="006835E2"/>
    <w:rsid w:val="006930C6"/>
    <w:rsid w:val="00693F27"/>
    <w:rsid w:val="006A78DC"/>
    <w:rsid w:val="006B68EA"/>
    <w:rsid w:val="006C44EB"/>
    <w:rsid w:val="006C5C86"/>
    <w:rsid w:val="006E2FDE"/>
    <w:rsid w:val="006F2626"/>
    <w:rsid w:val="00703684"/>
    <w:rsid w:val="00713734"/>
    <w:rsid w:val="007206E3"/>
    <w:rsid w:val="00751C1E"/>
    <w:rsid w:val="007A3AFC"/>
    <w:rsid w:val="007A45A8"/>
    <w:rsid w:val="007A4994"/>
    <w:rsid w:val="007A56AB"/>
    <w:rsid w:val="007B394D"/>
    <w:rsid w:val="007D0E41"/>
    <w:rsid w:val="007D77C3"/>
    <w:rsid w:val="007E5011"/>
    <w:rsid w:val="008272D7"/>
    <w:rsid w:val="0084788F"/>
    <w:rsid w:val="008A1754"/>
    <w:rsid w:val="008E4DA0"/>
    <w:rsid w:val="008E5C8E"/>
    <w:rsid w:val="009057D8"/>
    <w:rsid w:val="009152B4"/>
    <w:rsid w:val="00916BC5"/>
    <w:rsid w:val="009406DB"/>
    <w:rsid w:val="00970D58"/>
    <w:rsid w:val="00972EFA"/>
    <w:rsid w:val="00975EB6"/>
    <w:rsid w:val="009824E4"/>
    <w:rsid w:val="009954D7"/>
    <w:rsid w:val="009A4B8D"/>
    <w:rsid w:val="009C6C65"/>
    <w:rsid w:val="009E36CF"/>
    <w:rsid w:val="009E49C5"/>
    <w:rsid w:val="00A0776D"/>
    <w:rsid w:val="00A13640"/>
    <w:rsid w:val="00A17ED2"/>
    <w:rsid w:val="00A20E14"/>
    <w:rsid w:val="00A232CA"/>
    <w:rsid w:val="00A35C8C"/>
    <w:rsid w:val="00A36BB8"/>
    <w:rsid w:val="00A44586"/>
    <w:rsid w:val="00A46BA8"/>
    <w:rsid w:val="00A519C6"/>
    <w:rsid w:val="00A848FE"/>
    <w:rsid w:val="00A86CA4"/>
    <w:rsid w:val="00A968A8"/>
    <w:rsid w:val="00AC5E6C"/>
    <w:rsid w:val="00AC7147"/>
    <w:rsid w:val="00B01AEB"/>
    <w:rsid w:val="00B07482"/>
    <w:rsid w:val="00B31E94"/>
    <w:rsid w:val="00B8113C"/>
    <w:rsid w:val="00B90673"/>
    <w:rsid w:val="00B96072"/>
    <w:rsid w:val="00BA035F"/>
    <w:rsid w:val="00BB5764"/>
    <w:rsid w:val="00BB68E2"/>
    <w:rsid w:val="00BC1974"/>
    <w:rsid w:val="00BD2ABF"/>
    <w:rsid w:val="00BD464F"/>
    <w:rsid w:val="00BE39B9"/>
    <w:rsid w:val="00BF2619"/>
    <w:rsid w:val="00C01E91"/>
    <w:rsid w:val="00C30939"/>
    <w:rsid w:val="00C4210E"/>
    <w:rsid w:val="00C44232"/>
    <w:rsid w:val="00C53240"/>
    <w:rsid w:val="00C741AF"/>
    <w:rsid w:val="00C80500"/>
    <w:rsid w:val="00CC5922"/>
    <w:rsid w:val="00CE53A6"/>
    <w:rsid w:val="00CE6EAF"/>
    <w:rsid w:val="00CF0B8E"/>
    <w:rsid w:val="00D01550"/>
    <w:rsid w:val="00D118FB"/>
    <w:rsid w:val="00D14186"/>
    <w:rsid w:val="00D14F1D"/>
    <w:rsid w:val="00D15657"/>
    <w:rsid w:val="00D21938"/>
    <w:rsid w:val="00D57B0C"/>
    <w:rsid w:val="00D674CB"/>
    <w:rsid w:val="00D82EFD"/>
    <w:rsid w:val="00D82F60"/>
    <w:rsid w:val="00D94F5D"/>
    <w:rsid w:val="00DA1584"/>
    <w:rsid w:val="00DB05EB"/>
    <w:rsid w:val="00DB69BD"/>
    <w:rsid w:val="00DB6C98"/>
    <w:rsid w:val="00DD08D0"/>
    <w:rsid w:val="00DF16E9"/>
    <w:rsid w:val="00E0110E"/>
    <w:rsid w:val="00E166EB"/>
    <w:rsid w:val="00E30781"/>
    <w:rsid w:val="00E31136"/>
    <w:rsid w:val="00E508FC"/>
    <w:rsid w:val="00E56A48"/>
    <w:rsid w:val="00E65149"/>
    <w:rsid w:val="00E66164"/>
    <w:rsid w:val="00E661AA"/>
    <w:rsid w:val="00E82ACD"/>
    <w:rsid w:val="00E84900"/>
    <w:rsid w:val="00ED2CBD"/>
    <w:rsid w:val="00ED68BD"/>
    <w:rsid w:val="00EE0DB4"/>
    <w:rsid w:val="00EE4898"/>
    <w:rsid w:val="00EF73E8"/>
    <w:rsid w:val="00F03BE9"/>
    <w:rsid w:val="00F06847"/>
    <w:rsid w:val="00F205F6"/>
    <w:rsid w:val="00F276BF"/>
    <w:rsid w:val="00F3074E"/>
    <w:rsid w:val="00F40694"/>
    <w:rsid w:val="00F45E47"/>
    <w:rsid w:val="00F52813"/>
    <w:rsid w:val="00F576FD"/>
    <w:rsid w:val="00F62309"/>
    <w:rsid w:val="00FA020E"/>
    <w:rsid w:val="00FC667E"/>
    <w:rsid w:val="00FD7455"/>
    <w:rsid w:val="00FE17B0"/>
    <w:rsid w:val="00FF2E15"/>
    <w:rsid w:val="00FF5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D466AC"/>
  <w15:chartTrackingRefBased/>
  <w15:docId w15:val="{43C73078-A8E3-4C1C-9EA2-7D839BF00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930C6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4B56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2</Words>
  <Characters>8921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Cenková</dc:creator>
  <cp:keywords/>
  <dc:description/>
  <cp:lastModifiedBy>brolikov</cp:lastModifiedBy>
  <cp:revision>2</cp:revision>
  <cp:lastPrinted>2022-05-24T10:09:00Z</cp:lastPrinted>
  <dcterms:created xsi:type="dcterms:W3CDTF">2022-05-24T10:09:00Z</dcterms:created>
  <dcterms:modified xsi:type="dcterms:W3CDTF">2022-05-24T10:09:00Z</dcterms:modified>
</cp:coreProperties>
</file>